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F49C9" w14:textId="3C9CB829" w:rsidR="007A7DF1" w:rsidRPr="0090219A" w:rsidRDefault="00F3505E" w:rsidP="001473F2">
      <w:pPr>
        <w:spacing w:after="0" w:line="276" w:lineRule="auto"/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 xml:space="preserve"> </w:t>
      </w:r>
      <w:r w:rsidR="006C28D4" w:rsidRPr="0090219A">
        <w:rPr>
          <w:rFonts w:cstheme="minorHAnsi"/>
          <w:b/>
          <w:bCs/>
          <w:sz w:val="28"/>
          <w:szCs w:val="28"/>
        </w:rPr>
        <w:t>RESEARCH SUPPORT MODULE</w:t>
      </w:r>
    </w:p>
    <w:p w14:paraId="68D06DEF" w14:textId="77777777" w:rsidR="000E196A" w:rsidRPr="000E196A" w:rsidRDefault="000E196A" w:rsidP="001473F2">
      <w:pPr>
        <w:spacing w:after="0" w:line="276" w:lineRule="auto"/>
        <w:jc w:val="center"/>
        <w:rPr>
          <w:rFonts w:cstheme="minorHAnsi"/>
          <w:b/>
          <w:bCs/>
          <w:sz w:val="24"/>
          <w:szCs w:val="24"/>
        </w:rPr>
      </w:pPr>
      <w:r w:rsidRPr="000E196A">
        <w:rPr>
          <w:rFonts w:cstheme="minorHAnsi"/>
          <w:b/>
          <w:bCs/>
          <w:sz w:val="24"/>
          <w:szCs w:val="24"/>
        </w:rPr>
        <w:t xml:space="preserve">konkurs na projekty badawcze dla doktorantów i uczestników studiów doktoranckich </w:t>
      </w:r>
    </w:p>
    <w:p w14:paraId="3D50ED82" w14:textId="19C95B1B" w:rsidR="006C28D4" w:rsidRPr="000E196A" w:rsidRDefault="00ED248C" w:rsidP="001473F2">
      <w:pPr>
        <w:spacing w:after="0" w:line="276" w:lineRule="auto"/>
        <w:jc w:val="center"/>
        <w:rPr>
          <w:rFonts w:cstheme="minorHAnsi"/>
          <w:b/>
          <w:bCs/>
          <w:sz w:val="24"/>
          <w:szCs w:val="24"/>
        </w:rPr>
      </w:pPr>
      <w:r w:rsidRPr="000E196A">
        <w:rPr>
          <w:rFonts w:cstheme="minorHAnsi"/>
          <w:b/>
          <w:bCs/>
          <w:sz w:val="24"/>
          <w:szCs w:val="24"/>
        </w:rPr>
        <w:t>w ramach programu</w:t>
      </w:r>
      <w:r w:rsidR="006C28D4" w:rsidRPr="000E196A">
        <w:rPr>
          <w:rFonts w:cstheme="minorHAnsi"/>
          <w:b/>
          <w:bCs/>
          <w:sz w:val="24"/>
          <w:szCs w:val="24"/>
        </w:rPr>
        <w:t xml:space="preserve"> ID.UJ na Wydziale </w:t>
      </w:r>
      <w:r w:rsidRPr="000E196A">
        <w:rPr>
          <w:rFonts w:cstheme="minorHAnsi"/>
          <w:b/>
          <w:bCs/>
          <w:sz w:val="24"/>
          <w:szCs w:val="24"/>
        </w:rPr>
        <w:t>Chemii UJ</w:t>
      </w:r>
    </w:p>
    <w:p w14:paraId="79749145" w14:textId="77777777" w:rsidR="009F0EA5" w:rsidRDefault="009F0EA5" w:rsidP="000E196A">
      <w:pPr>
        <w:spacing w:after="0" w:line="360" w:lineRule="auto"/>
        <w:jc w:val="right"/>
        <w:rPr>
          <w:rFonts w:cstheme="minorHAnsi"/>
          <w:b/>
          <w:sz w:val="24"/>
          <w:szCs w:val="24"/>
        </w:rPr>
      </w:pPr>
    </w:p>
    <w:p w14:paraId="5299E5D9" w14:textId="37455256" w:rsidR="00E8192E" w:rsidRPr="000E196A" w:rsidRDefault="00E67472" w:rsidP="000E196A">
      <w:pPr>
        <w:spacing w:after="0" w:line="360" w:lineRule="auto"/>
        <w:jc w:val="right"/>
        <w:rPr>
          <w:rFonts w:cstheme="minorHAnsi"/>
          <w:b/>
          <w:sz w:val="24"/>
          <w:szCs w:val="24"/>
        </w:rPr>
      </w:pPr>
      <w:r w:rsidRPr="000E196A">
        <w:rPr>
          <w:rFonts w:cstheme="minorHAnsi"/>
          <w:b/>
          <w:sz w:val="24"/>
          <w:szCs w:val="24"/>
        </w:rPr>
        <w:t xml:space="preserve">Wzór </w:t>
      </w:r>
      <w:r w:rsidR="000E196A" w:rsidRPr="000E196A">
        <w:rPr>
          <w:rFonts w:cstheme="minorHAnsi"/>
          <w:b/>
          <w:sz w:val="24"/>
          <w:szCs w:val="24"/>
        </w:rPr>
        <w:t>wniosku</w:t>
      </w:r>
    </w:p>
    <w:p w14:paraId="7FC6F199" w14:textId="60456180" w:rsidR="00E8192E" w:rsidRPr="0090219A" w:rsidRDefault="00E8192E" w:rsidP="00D56355">
      <w:pPr>
        <w:spacing w:after="0" w:line="360" w:lineRule="auto"/>
        <w:jc w:val="both"/>
        <w:rPr>
          <w:rFonts w:cstheme="minorHAnsi"/>
          <w:b/>
          <w:sz w:val="28"/>
          <w:szCs w:val="28"/>
        </w:rPr>
      </w:pPr>
      <w:r w:rsidRPr="0090219A">
        <w:rPr>
          <w:rFonts w:cstheme="minorHAnsi"/>
          <w:b/>
          <w:sz w:val="28"/>
          <w:szCs w:val="28"/>
        </w:rPr>
        <w:t xml:space="preserve">I. </w:t>
      </w:r>
      <w:r w:rsidR="00DC0A7E" w:rsidRPr="0090219A">
        <w:rPr>
          <w:rFonts w:cstheme="minorHAnsi"/>
          <w:b/>
          <w:sz w:val="28"/>
          <w:szCs w:val="28"/>
        </w:rPr>
        <w:t>Informacje o wnioskodawcy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095"/>
        <w:gridCol w:w="877"/>
        <w:gridCol w:w="1559"/>
        <w:gridCol w:w="4531"/>
      </w:tblGrid>
      <w:tr w:rsidR="008816EA" w:rsidRPr="00CD2E87" w14:paraId="34032083" w14:textId="77777777" w:rsidTr="1160F989">
        <w:tc>
          <w:tcPr>
            <w:tcW w:w="2095" w:type="dxa"/>
            <w:shd w:val="clear" w:color="auto" w:fill="D9D9D9" w:themeFill="background1" w:themeFillShade="D9"/>
          </w:tcPr>
          <w:p w14:paraId="6F94CCC9" w14:textId="20FB7674" w:rsidR="008816EA" w:rsidRPr="0090219A" w:rsidRDefault="008816EA" w:rsidP="00AE6D32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90219A">
              <w:rPr>
                <w:rFonts w:cstheme="minorHAnsi"/>
                <w:b/>
                <w:sz w:val="24"/>
                <w:szCs w:val="24"/>
              </w:rPr>
              <w:t>Imię i nazwisko wnioskodawcy</w:t>
            </w:r>
          </w:p>
        </w:tc>
        <w:tc>
          <w:tcPr>
            <w:tcW w:w="6967" w:type="dxa"/>
            <w:gridSpan w:val="3"/>
          </w:tcPr>
          <w:p w14:paraId="08A4C415" w14:textId="77777777" w:rsidR="008816EA" w:rsidRPr="00445069" w:rsidRDefault="008816EA" w:rsidP="008840D6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8816EA" w:rsidRPr="00CD2E87" w14:paraId="3EB1C350" w14:textId="77777777" w:rsidTr="1160F989">
        <w:tc>
          <w:tcPr>
            <w:tcW w:w="2095" w:type="dxa"/>
            <w:shd w:val="clear" w:color="auto" w:fill="D9D9D9" w:themeFill="background1" w:themeFillShade="D9"/>
          </w:tcPr>
          <w:p w14:paraId="770314FB" w14:textId="1C2CB373" w:rsidR="008816EA" w:rsidRPr="0090219A" w:rsidRDefault="00445069" w:rsidP="0090219A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</w:t>
            </w:r>
            <w:r w:rsidR="008816EA" w:rsidRPr="0090219A">
              <w:rPr>
                <w:rFonts w:cstheme="minorHAnsi"/>
                <w:b/>
                <w:sz w:val="24"/>
                <w:szCs w:val="24"/>
              </w:rPr>
              <w:t>dres e-mail</w:t>
            </w:r>
          </w:p>
        </w:tc>
        <w:tc>
          <w:tcPr>
            <w:tcW w:w="6967" w:type="dxa"/>
            <w:gridSpan w:val="3"/>
          </w:tcPr>
          <w:p w14:paraId="23EFB9A5" w14:textId="4A3F36C2" w:rsidR="008816EA" w:rsidRPr="00445069" w:rsidRDefault="008816EA" w:rsidP="008840D6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F96B00" w:rsidRPr="00CD2E87" w14:paraId="3064480B" w14:textId="77777777" w:rsidTr="1160F989">
        <w:trPr>
          <w:trHeight w:val="858"/>
        </w:trPr>
        <w:tc>
          <w:tcPr>
            <w:tcW w:w="2095" w:type="dxa"/>
            <w:vMerge w:val="restart"/>
            <w:shd w:val="clear" w:color="auto" w:fill="D9D9D9" w:themeFill="background1" w:themeFillShade="D9"/>
          </w:tcPr>
          <w:p w14:paraId="449E9BC5" w14:textId="2B94F5AF" w:rsidR="00F96B00" w:rsidRPr="0090219A" w:rsidRDefault="00F96B00" w:rsidP="00AE6D32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</w:t>
            </w:r>
            <w:r w:rsidRPr="0090219A">
              <w:rPr>
                <w:rFonts w:cstheme="minorHAnsi"/>
                <w:b/>
                <w:sz w:val="24"/>
                <w:szCs w:val="24"/>
              </w:rPr>
              <w:t xml:space="preserve">tatus wnioskodawcy </w:t>
            </w:r>
            <w:r w:rsidRPr="00AA288C">
              <w:rPr>
                <w:rFonts w:cstheme="minorHAnsi"/>
                <w:i/>
                <w:iCs/>
              </w:rPr>
              <w:t>(zaznaczyć właściwe)</w:t>
            </w:r>
          </w:p>
        </w:tc>
        <w:tc>
          <w:tcPr>
            <w:tcW w:w="877" w:type="dxa"/>
          </w:tcPr>
          <w:p w14:paraId="2CDF0BE3" w14:textId="37D6DAA5" w:rsidR="00F96B00" w:rsidRDefault="00000000" w:rsidP="00A35986">
            <w:pPr>
              <w:spacing w:before="120" w:line="276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2126105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35986">
                  <w:rPr>
                    <w:rFonts w:ascii="MS Gothic" w:eastAsia="MS Gothic" w:hAnsi="MS Gothic" w:cstheme="minorHAnsi" w:hint="eastAsia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6090" w:type="dxa"/>
            <w:gridSpan w:val="2"/>
          </w:tcPr>
          <w:p w14:paraId="6E370341" w14:textId="77777777" w:rsidR="0007474A" w:rsidRDefault="00F96B00" w:rsidP="00F96B00">
            <w:pPr>
              <w:spacing w:line="276" w:lineRule="auto"/>
              <w:jc w:val="both"/>
              <w:rPr>
                <w:rFonts w:cstheme="minorHAnsi"/>
              </w:rPr>
            </w:pPr>
            <w:r>
              <w:rPr>
                <w:rFonts w:cstheme="minorHAnsi"/>
                <w:b/>
                <w:sz w:val="24"/>
                <w:szCs w:val="24"/>
              </w:rPr>
              <w:t>Doktorant</w:t>
            </w:r>
            <w:r w:rsidRPr="00CD2E87">
              <w:rPr>
                <w:rFonts w:cstheme="minorHAnsi"/>
              </w:rPr>
              <w:t xml:space="preserve"> </w:t>
            </w:r>
          </w:p>
          <w:p w14:paraId="609788B4" w14:textId="3723A9D4" w:rsidR="00F96B00" w:rsidRPr="00CD2E87" w:rsidRDefault="00F96B00" w:rsidP="00F96B00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  <w:r w:rsidRPr="00CD2E87">
              <w:rPr>
                <w:rFonts w:cstheme="minorHAnsi"/>
              </w:rPr>
              <w:t xml:space="preserve">(Szkoła Doktorska Nauk Ścisłych i Przyrodniczych </w:t>
            </w:r>
            <w:r>
              <w:rPr>
                <w:rFonts w:cstheme="minorHAnsi"/>
              </w:rPr>
              <w:t>w</w:t>
            </w:r>
            <w:r w:rsidRPr="00CD2E87">
              <w:rPr>
                <w:rFonts w:cstheme="minorHAnsi"/>
              </w:rPr>
              <w:t xml:space="preserve"> Uniwersytecie Jagiellońskim</w:t>
            </w:r>
            <w:r>
              <w:rPr>
                <w:rFonts w:cstheme="minorHAnsi"/>
              </w:rPr>
              <w:t>; program kształcenia: nauki chemiczne</w:t>
            </w:r>
            <w:r w:rsidRPr="00CD2E87">
              <w:rPr>
                <w:rFonts w:cstheme="minorHAnsi"/>
              </w:rPr>
              <w:t>)</w:t>
            </w:r>
          </w:p>
        </w:tc>
      </w:tr>
      <w:tr w:rsidR="00C57613" w:rsidRPr="00CD2E87" w14:paraId="374C7449" w14:textId="77777777" w:rsidTr="1160F989">
        <w:trPr>
          <w:trHeight w:val="858"/>
        </w:trPr>
        <w:tc>
          <w:tcPr>
            <w:tcW w:w="2095" w:type="dxa"/>
            <w:vMerge/>
          </w:tcPr>
          <w:p w14:paraId="26B59792" w14:textId="77777777" w:rsidR="00C57613" w:rsidRPr="0090219A" w:rsidRDefault="00C57613" w:rsidP="00C57613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77" w:type="dxa"/>
          </w:tcPr>
          <w:p w14:paraId="6682D121" w14:textId="34A2C958" w:rsidR="00C57613" w:rsidRPr="00CD2E87" w:rsidRDefault="00000000" w:rsidP="00DA24E3">
            <w:pPr>
              <w:spacing w:before="120" w:line="276" w:lineRule="auto"/>
              <w:jc w:val="center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142247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7613">
                  <w:rPr>
                    <w:rFonts w:ascii="MS Gothic" w:eastAsia="MS Gothic" w:hAnsi="MS Gothic" w:cstheme="minorHAnsi" w:hint="eastAsia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6090" w:type="dxa"/>
            <w:gridSpan w:val="2"/>
          </w:tcPr>
          <w:p w14:paraId="2C2EE7AA" w14:textId="77777777" w:rsidR="008B7932" w:rsidRDefault="00C57613" w:rsidP="00C57613">
            <w:pPr>
              <w:spacing w:line="276" w:lineRule="auto"/>
              <w:jc w:val="both"/>
              <w:rPr>
                <w:rFonts w:cstheme="minorHAnsi"/>
                <w:b/>
                <w:bCs/>
              </w:rPr>
            </w:pPr>
            <w:r w:rsidRPr="0090219A">
              <w:rPr>
                <w:rFonts w:cstheme="minorHAnsi"/>
                <w:b/>
                <w:bCs/>
                <w:sz w:val="24"/>
                <w:szCs w:val="24"/>
              </w:rPr>
              <w:t>Uczestnik studiów doktoranckich UJ</w:t>
            </w:r>
            <w:r w:rsidRPr="00CD2E87">
              <w:rPr>
                <w:rFonts w:cstheme="minorHAnsi"/>
                <w:b/>
                <w:bCs/>
              </w:rPr>
              <w:t xml:space="preserve"> </w:t>
            </w:r>
          </w:p>
          <w:p w14:paraId="1F84736A" w14:textId="4A57FA6C" w:rsidR="00C57613" w:rsidRPr="00CD2E87" w:rsidRDefault="00C57613" w:rsidP="00C57613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CD2E87">
              <w:rPr>
                <w:rFonts w:cstheme="minorHAnsi"/>
                <w:bCs/>
              </w:rPr>
              <w:t>(</w:t>
            </w:r>
            <w:r w:rsidRPr="00CD2E87">
              <w:rPr>
                <w:rFonts w:cstheme="minorHAnsi"/>
              </w:rPr>
              <w:t>przyjęty na studia przed rokiem akademickim 2019/2020, tj. uczestnik studiów trzeciego stopnia w rozumieniu art. 2 ust. 1 pkt 10 ustawy z dnia 27 lipca 2005 r. – Prawo o szkolnictwie wyższym (Dz. U. z 2017 r. poz. 2183), realizujący studia na Wydziale Chemii</w:t>
            </w:r>
          </w:p>
        </w:tc>
      </w:tr>
      <w:tr w:rsidR="00DA24E3" w:rsidRPr="00CD2E87" w14:paraId="5E1A25A7" w14:textId="77777777" w:rsidTr="1160F989">
        <w:trPr>
          <w:trHeight w:val="858"/>
        </w:trPr>
        <w:tc>
          <w:tcPr>
            <w:tcW w:w="2095" w:type="dxa"/>
            <w:shd w:val="clear" w:color="auto" w:fill="D9D9D9" w:themeFill="background1" w:themeFillShade="D9"/>
          </w:tcPr>
          <w:p w14:paraId="00C6E242" w14:textId="11F874A4" w:rsidR="00DA24E3" w:rsidRPr="0090219A" w:rsidRDefault="00DA24E3" w:rsidP="00DA24E3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Kierowanie projektami</w:t>
            </w:r>
          </w:p>
        </w:tc>
        <w:tc>
          <w:tcPr>
            <w:tcW w:w="877" w:type="dxa"/>
          </w:tcPr>
          <w:p w14:paraId="504AC462" w14:textId="6327FCBD" w:rsidR="00DA24E3" w:rsidRPr="0090219A" w:rsidRDefault="00000000" w:rsidP="00DA24E3">
            <w:pPr>
              <w:spacing w:before="120" w:line="276" w:lineRule="auto"/>
              <w:jc w:val="center"/>
              <w:rPr>
                <w:rFonts w:cstheme="minorHAnsi"/>
                <w:b/>
                <w:noProof/>
                <w:sz w:val="24"/>
                <w:szCs w:val="24"/>
                <w:lang w:eastAsia="pl-PL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-188124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5C76">
                  <w:rPr>
                    <w:rFonts w:ascii="MS Gothic" w:eastAsia="MS Gothic" w:hAnsi="MS Gothic" w:cstheme="minorHAnsi" w:hint="eastAsia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6090" w:type="dxa"/>
            <w:gridSpan w:val="2"/>
          </w:tcPr>
          <w:p w14:paraId="68E2C12F" w14:textId="54A3123C" w:rsidR="00DA24E3" w:rsidRPr="0090219A" w:rsidRDefault="00DA24E3" w:rsidP="00DA24E3">
            <w:pPr>
              <w:spacing w:line="276" w:lineRule="auto"/>
              <w:jc w:val="both"/>
              <w:rPr>
                <w:rFonts w:cstheme="minorHAnsi"/>
                <w:b/>
                <w:noProof/>
                <w:sz w:val="24"/>
                <w:szCs w:val="24"/>
                <w:lang w:eastAsia="pl-PL"/>
              </w:rPr>
            </w:pPr>
            <w:r>
              <w:rPr>
                <w:rFonts w:cstheme="minorHAnsi"/>
              </w:rPr>
              <w:t>O</w:t>
            </w:r>
            <w:r w:rsidRPr="00F5378C">
              <w:rPr>
                <w:rFonts w:cstheme="minorHAnsi"/>
              </w:rPr>
              <w:t>świadczam, że nie jestem kierownikiem (kierowniczką) projektu badawczego finansowanego ze źródeł zewnętrznych ani ze środków programu strategicznego I</w:t>
            </w:r>
            <w:r w:rsidR="001D729E">
              <w:rPr>
                <w:rFonts w:cstheme="minorHAnsi"/>
              </w:rPr>
              <w:t>D.UJ</w:t>
            </w:r>
            <w:r w:rsidRPr="00F5378C">
              <w:rPr>
                <w:rFonts w:cstheme="minorHAnsi"/>
              </w:rPr>
              <w:t xml:space="preserve"> w momencie składania wniosku w ramach </w:t>
            </w:r>
            <w:proofErr w:type="spellStart"/>
            <w:r w:rsidRPr="00BA2940">
              <w:rPr>
                <w:rFonts w:cstheme="minorHAnsi"/>
                <w:i/>
                <w:iCs/>
              </w:rPr>
              <w:t>Research</w:t>
            </w:r>
            <w:proofErr w:type="spellEnd"/>
            <w:r w:rsidRPr="00BA2940">
              <w:rPr>
                <w:rFonts w:cstheme="minorHAnsi"/>
                <w:i/>
                <w:iCs/>
              </w:rPr>
              <w:t xml:space="preserve"> </w:t>
            </w:r>
            <w:proofErr w:type="spellStart"/>
            <w:r w:rsidRPr="00BA2940">
              <w:rPr>
                <w:rFonts w:cstheme="minorHAnsi"/>
                <w:i/>
                <w:iCs/>
              </w:rPr>
              <w:t>Support</w:t>
            </w:r>
            <w:proofErr w:type="spellEnd"/>
            <w:r w:rsidRPr="00BA2940">
              <w:rPr>
                <w:rFonts w:cstheme="minorHAnsi"/>
                <w:i/>
                <w:iCs/>
              </w:rPr>
              <w:t xml:space="preserve"> Module</w:t>
            </w:r>
            <w:r w:rsidRPr="00F5378C">
              <w:rPr>
                <w:rFonts w:cstheme="minorHAnsi"/>
              </w:rPr>
              <w:t xml:space="preserve"> i wydania decyzji o jego finansowani</w:t>
            </w:r>
            <w:r>
              <w:rPr>
                <w:rFonts w:cstheme="minorHAnsi"/>
              </w:rPr>
              <w:t>u</w:t>
            </w:r>
            <w:r w:rsidRPr="00F5378C">
              <w:rPr>
                <w:rFonts w:cstheme="minorHAnsi"/>
              </w:rPr>
              <w:t>.</w:t>
            </w:r>
          </w:p>
        </w:tc>
      </w:tr>
      <w:tr w:rsidR="00DA24E3" w:rsidRPr="00CD2E87" w14:paraId="704D42F6" w14:textId="77777777" w:rsidTr="1160F989">
        <w:tc>
          <w:tcPr>
            <w:tcW w:w="2095" w:type="dxa"/>
            <w:shd w:val="clear" w:color="auto" w:fill="D9D9D9" w:themeFill="background1" w:themeFillShade="D9"/>
          </w:tcPr>
          <w:p w14:paraId="122CA1FE" w14:textId="60C405D4" w:rsidR="00DA24E3" w:rsidRPr="0090219A" w:rsidRDefault="00DA24E3" w:rsidP="00DA24E3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R</w:t>
            </w:r>
            <w:r w:rsidRPr="0090219A">
              <w:rPr>
                <w:rFonts w:cstheme="minorHAnsi"/>
                <w:b/>
                <w:sz w:val="24"/>
                <w:szCs w:val="24"/>
              </w:rPr>
              <w:t>ok studiów</w:t>
            </w:r>
          </w:p>
        </w:tc>
        <w:tc>
          <w:tcPr>
            <w:tcW w:w="6967" w:type="dxa"/>
            <w:gridSpan w:val="3"/>
          </w:tcPr>
          <w:p w14:paraId="60030E6D" w14:textId="77777777" w:rsidR="00DA24E3" w:rsidRPr="00445069" w:rsidRDefault="00DA24E3" w:rsidP="00DA24E3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DA24E3" w:rsidRPr="00CD2E87" w14:paraId="5FE4B5D9" w14:textId="77777777" w:rsidTr="1160F989">
        <w:tc>
          <w:tcPr>
            <w:tcW w:w="2095" w:type="dxa"/>
            <w:shd w:val="clear" w:color="auto" w:fill="D9D9D9" w:themeFill="background1" w:themeFillShade="D9"/>
          </w:tcPr>
          <w:p w14:paraId="70A64D61" w14:textId="0EA6FB20" w:rsidR="00DA24E3" w:rsidRPr="0090219A" w:rsidRDefault="00DA24E3" w:rsidP="1160F989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1160F989">
              <w:rPr>
                <w:b/>
                <w:bCs/>
                <w:sz w:val="24"/>
                <w:szCs w:val="24"/>
              </w:rPr>
              <w:t>Promotor/</w:t>
            </w:r>
          </w:p>
          <w:p w14:paraId="5F0ECFA0" w14:textId="71AC0A9F" w:rsidR="00DA24E3" w:rsidRPr="0090219A" w:rsidRDefault="00DA24E3" w:rsidP="1160F989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1160F989">
              <w:rPr>
                <w:b/>
                <w:bCs/>
                <w:sz w:val="24"/>
                <w:szCs w:val="24"/>
              </w:rPr>
              <w:t>opiekun naukowy</w:t>
            </w:r>
          </w:p>
        </w:tc>
        <w:tc>
          <w:tcPr>
            <w:tcW w:w="6967" w:type="dxa"/>
            <w:gridSpan w:val="3"/>
          </w:tcPr>
          <w:p w14:paraId="746B9FF7" w14:textId="77777777" w:rsidR="00DA24E3" w:rsidRPr="00445069" w:rsidRDefault="00DA24E3" w:rsidP="00DA24E3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DA24E3" w:rsidRPr="00CD2E87" w14:paraId="4F9160E4" w14:textId="77777777" w:rsidTr="1160F989">
        <w:tc>
          <w:tcPr>
            <w:tcW w:w="2095" w:type="dxa"/>
            <w:vMerge w:val="restart"/>
            <w:shd w:val="clear" w:color="auto" w:fill="D9D9D9" w:themeFill="background1" w:themeFillShade="D9"/>
          </w:tcPr>
          <w:p w14:paraId="64212E0E" w14:textId="2881C6B1" w:rsidR="00DA24E3" w:rsidRPr="0090219A" w:rsidRDefault="00DA24E3" w:rsidP="00DA24E3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raca naukowa</w:t>
            </w:r>
            <w:r w:rsidRPr="0090219A">
              <w:rPr>
                <w:rFonts w:cstheme="minorHAnsi"/>
                <w:b/>
                <w:sz w:val="24"/>
                <w:szCs w:val="24"/>
              </w:rPr>
              <w:t xml:space="preserve"> wnioskodawcy</w:t>
            </w:r>
          </w:p>
        </w:tc>
        <w:tc>
          <w:tcPr>
            <w:tcW w:w="2436" w:type="dxa"/>
            <w:gridSpan w:val="2"/>
            <w:shd w:val="clear" w:color="auto" w:fill="F2F2F2" w:themeFill="background1" w:themeFillShade="F2"/>
          </w:tcPr>
          <w:p w14:paraId="61845086" w14:textId="41840D09" w:rsidR="00DA24E3" w:rsidRPr="00CD2E87" w:rsidRDefault="00DA24E3" w:rsidP="00DA24E3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rtykuł</w:t>
            </w:r>
            <w:r w:rsidRPr="00CD2E87">
              <w:rPr>
                <w:rFonts w:cstheme="minorHAnsi"/>
                <w:b/>
                <w:sz w:val="24"/>
                <w:szCs w:val="24"/>
              </w:rPr>
              <w:t xml:space="preserve"> naukow</w:t>
            </w:r>
            <w:r>
              <w:rPr>
                <w:rFonts w:cstheme="minorHAnsi"/>
                <w:b/>
                <w:sz w:val="24"/>
                <w:szCs w:val="24"/>
              </w:rPr>
              <w:t>y</w:t>
            </w:r>
          </w:p>
          <w:p w14:paraId="67F0C253" w14:textId="4EBE136C" w:rsidR="00DA24E3" w:rsidRPr="008B7932" w:rsidRDefault="008B7932" w:rsidP="00DA24E3">
            <w:pPr>
              <w:spacing w:line="276" w:lineRule="auto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(</w:t>
            </w:r>
            <w:r w:rsidR="00DA24E3" w:rsidRPr="008B7932">
              <w:rPr>
                <w:rFonts w:cstheme="minorHAnsi"/>
                <w:i/>
                <w:iCs/>
              </w:rPr>
              <w:t xml:space="preserve">należy wskazać </w:t>
            </w:r>
            <w:r w:rsidR="00DA24E3" w:rsidRPr="008B7932">
              <w:rPr>
                <w:rFonts w:cstheme="minorHAnsi"/>
                <w:b/>
                <w:i/>
                <w:iCs/>
              </w:rPr>
              <w:t>jeden</w:t>
            </w:r>
            <w:r w:rsidR="00DA24E3" w:rsidRPr="008B7932">
              <w:rPr>
                <w:rFonts w:cstheme="minorHAnsi"/>
                <w:i/>
                <w:iCs/>
              </w:rPr>
              <w:t xml:space="preserve"> artykuł naukowy opublikowany w recenzowanym czasopiśmie naukowym</w:t>
            </w:r>
            <w:r>
              <w:rPr>
                <w:rFonts w:cstheme="minorHAnsi"/>
                <w:i/>
                <w:iCs/>
              </w:rPr>
              <w:t>)</w:t>
            </w:r>
          </w:p>
        </w:tc>
        <w:tc>
          <w:tcPr>
            <w:tcW w:w="4531" w:type="dxa"/>
          </w:tcPr>
          <w:p w14:paraId="1A5BD1EE" w14:textId="1D67CDD9" w:rsidR="00DA24E3" w:rsidRPr="00445069" w:rsidRDefault="00DA24E3" w:rsidP="00DA24E3">
            <w:pPr>
              <w:spacing w:line="276" w:lineRule="auto"/>
              <w:jc w:val="both"/>
            </w:pPr>
            <w:r>
              <w:t xml:space="preserve">autorzy, tytuł artykułu, nazwa czasopisma, rok wydania, strony, doi, aktualny IF, aktualna liczba punktów </w:t>
            </w:r>
            <w:proofErr w:type="spellStart"/>
            <w:r>
              <w:t>MEiN</w:t>
            </w:r>
            <w:proofErr w:type="spellEnd"/>
            <w:r>
              <w:t>; szczegółowy opis wkładu wnioskodawcy w powstanie artykułu (do 200 słów)</w:t>
            </w:r>
          </w:p>
        </w:tc>
      </w:tr>
      <w:tr w:rsidR="00DA24E3" w:rsidRPr="00CD2E87" w14:paraId="772F8BBF" w14:textId="77777777" w:rsidTr="1160F989">
        <w:tc>
          <w:tcPr>
            <w:tcW w:w="2095" w:type="dxa"/>
            <w:vMerge/>
          </w:tcPr>
          <w:p w14:paraId="173EE4F8" w14:textId="77777777" w:rsidR="00DA24E3" w:rsidRPr="0090219A" w:rsidRDefault="00DA24E3" w:rsidP="00DA24E3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6" w:type="dxa"/>
            <w:gridSpan w:val="2"/>
            <w:shd w:val="clear" w:color="auto" w:fill="F2F2F2" w:themeFill="background1" w:themeFillShade="F2"/>
          </w:tcPr>
          <w:p w14:paraId="451E4902" w14:textId="77777777" w:rsidR="00DA24E3" w:rsidRPr="00CD2E87" w:rsidRDefault="00DA24E3" w:rsidP="00DA24E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CD2E87">
              <w:rPr>
                <w:rFonts w:cstheme="minorHAnsi"/>
                <w:b/>
                <w:sz w:val="24"/>
                <w:szCs w:val="24"/>
              </w:rPr>
              <w:t>Ustne wystąpienie na konferencji naukowej</w:t>
            </w:r>
          </w:p>
          <w:p w14:paraId="62E2C546" w14:textId="48E5D6EC" w:rsidR="00DA24E3" w:rsidRPr="008B7932" w:rsidRDefault="008B7932" w:rsidP="00DA24E3">
            <w:pPr>
              <w:spacing w:line="276" w:lineRule="auto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(j</w:t>
            </w:r>
            <w:r w:rsidR="00DA24E3" w:rsidRPr="008B7932">
              <w:rPr>
                <w:rFonts w:cstheme="minorHAnsi"/>
                <w:i/>
                <w:iCs/>
              </w:rPr>
              <w:t xml:space="preserve">eśli wnioskodawca posiada w dorobku, należy wskazać </w:t>
            </w:r>
            <w:r w:rsidR="00DA24E3" w:rsidRPr="008B7932">
              <w:rPr>
                <w:rFonts w:cstheme="minorHAnsi"/>
                <w:b/>
                <w:i/>
                <w:iCs/>
              </w:rPr>
              <w:t xml:space="preserve">jedną </w:t>
            </w:r>
            <w:r w:rsidR="00DA24E3" w:rsidRPr="008B7932">
              <w:rPr>
                <w:rFonts w:cstheme="minorHAnsi"/>
                <w:i/>
                <w:iCs/>
              </w:rPr>
              <w:t>konferencję naukową z ustnym wystąpieniem wnioskodawcy</w:t>
            </w:r>
            <w:r>
              <w:rPr>
                <w:rFonts w:cstheme="minorHAnsi"/>
                <w:i/>
                <w:iCs/>
              </w:rPr>
              <w:t>)</w:t>
            </w:r>
          </w:p>
        </w:tc>
        <w:tc>
          <w:tcPr>
            <w:tcW w:w="4531" w:type="dxa"/>
          </w:tcPr>
          <w:p w14:paraId="30B6FDB3" w14:textId="62B25792" w:rsidR="00DA24E3" w:rsidRPr="00445069" w:rsidRDefault="00DA24E3" w:rsidP="00DA24E3">
            <w:pPr>
              <w:spacing w:line="276" w:lineRule="auto"/>
              <w:jc w:val="both"/>
              <w:rPr>
                <w:rFonts w:cstheme="minorHAnsi"/>
              </w:rPr>
            </w:pPr>
            <w:r w:rsidRPr="00730323">
              <w:t>nazwa konferencji, miejsce/termin, tytuł ustnego wystąpienia, autorzy</w:t>
            </w:r>
          </w:p>
        </w:tc>
      </w:tr>
    </w:tbl>
    <w:p w14:paraId="20D3B6DB" w14:textId="77777777" w:rsidR="00730323" w:rsidRDefault="00730323" w:rsidP="0090219A">
      <w:pPr>
        <w:spacing w:after="0" w:line="360" w:lineRule="auto"/>
        <w:jc w:val="both"/>
        <w:rPr>
          <w:rFonts w:cstheme="minorHAnsi"/>
          <w:b/>
          <w:sz w:val="28"/>
          <w:szCs w:val="28"/>
        </w:rPr>
      </w:pPr>
    </w:p>
    <w:p w14:paraId="3B3D95A9" w14:textId="44CA52B5" w:rsidR="0090219A" w:rsidRPr="0090219A" w:rsidRDefault="0090219A" w:rsidP="0090219A">
      <w:pPr>
        <w:spacing w:after="0" w:line="360" w:lineRule="auto"/>
        <w:jc w:val="both"/>
        <w:rPr>
          <w:rFonts w:cstheme="minorHAnsi"/>
          <w:b/>
          <w:sz w:val="28"/>
          <w:szCs w:val="28"/>
        </w:rPr>
      </w:pPr>
      <w:r w:rsidRPr="0090219A">
        <w:rPr>
          <w:rFonts w:cstheme="minorHAnsi"/>
          <w:b/>
          <w:sz w:val="28"/>
          <w:szCs w:val="28"/>
        </w:rPr>
        <w:lastRenderedPageBreak/>
        <w:t>I</w:t>
      </w:r>
      <w:r>
        <w:rPr>
          <w:rFonts w:cstheme="minorHAnsi"/>
          <w:b/>
          <w:sz w:val="28"/>
          <w:szCs w:val="28"/>
        </w:rPr>
        <w:t>I</w:t>
      </w:r>
      <w:r w:rsidRPr="0090219A">
        <w:rPr>
          <w:rFonts w:cstheme="minorHAnsi"/>
          <w:b/>
          <w:sz w:val="28"/>
          <w:szCs w:val="28"/>
        </w:rPr>
        <w:t xml:space="preserve">. Informacje o </w:t>
      </w:r>
      <w:r>
        <w:rPr>
          <w:rFonts w:cstheme="minorHAnsi"/>
          <w:b/>
          <w:sz w:val="28"/>
          <w:szCs w:val="28"/>
        </w:rPr>
        <w:t>projekci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095"/>
        <w:gridCol w:w="6967"/>
      </w:tblGrid>
      <w:tr w:rsidR="00DC0A7E" w:rsidRPr="00CE35C4" w14:paraId="73B7BFD0" w14:textId="77777777" w:rsidTr="50866B41">
        <w:tc>
          <w:tcPr>
            <w:tcW w:w="2095" w:type="dxa"/>
            <w:shd w:val="clear" w:color="auto" w:fill="D9D9D9" w:themeFill="background1" w:themeFillShade="D9"/>
          </w:tcPr>
          <w:p w14:paraId="1C8C4734" w14:textId="74DC616E" w:rsidR="00DC0A7E" w:rsidRPr="00CE35C4" w:rsidRDefault="0090219A" w:rsidP="00D123C9">
            <w:pPr>
              <w:spacing w:line="360" w:lineRule="auto"/>
              <w:jc w:val="both"/>
              <w:rPr>
                <w:rFonts w:cstheme="minorHAnsi"/>
                <w:b/>
                <w:sz w:val="24"/>
                <w:szCs w:val="24"/>
              </w:rPr>
            </w:pPr>
            <w:r w:rsidRPr="00CE35C4">
              <w:rPr>
                <w:rFonts w:cstheme="minorHAnsi"/>
                <w:b/>
                <w:sz w:val="24"/>
                <w:szCs w:val="24"/>
              </w:rPr>
              <w:t>Tytuł projektu</w:t>
            </w:r>
          </w:p>
        </w:tc>
        <w:tc>
          <w:tcPr>
            <w:tcW w:w="6967" w:type="dxa"/>
          </w:tcPr>
          <w:p w14:paraId="4C946371" w14:textId="77777777" w:rsidR="00DC0A7E" w:rsidRPr="00CE35C4" w:rsidRDefault="00DC0A7E" w:rsidP="00D123C9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  <w:tr w:rsidR="002A7DF6" w:rsidRPr="00CE35C4" w14:paraId="6ED8CD75" w14:textId="77777777" w:rsidTr="50866B41">
        <w:tc>
          <w:tcPr>
            <w:tcW w:w="2095" w:type="dxa"/>
            <w:shd w:val="clear" w:color="auto" w:fill="D9D9D9" w:themeFill="background1" w:themeFillShade="D9"/>
          </w:tcPr>
          <w:p w14:paraId="4D909BBF" w14:textId="10533DB1" w:rsidR="002A7DF6" w:rsidRPr="00CE35C4" w:rsidRDefault="002A7DF6" w:rsidP="00052963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łowa kluczowe (maks. 5)</w:t>
            </w:r>
          </w:p>
        </w:tc>
        <w:tc>
          <w:tcPr>
            <w:tcW w:w="6967" w:type="dxa"/>
          </w:tcPr>
          <w:p w14:paraId="3FB3C6A7" w14:textId="77777777" w:rsidR="002A7DF6" w:rsidRPr="00CE35C4" w:rsidRDefault="002A7DF6" w:rsidP="00D123C9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  <w:tr w:rsidR="00DC0A7E" w:rsidRPr="00CE35C4" w14:paraId="7C50AACB" w14:textId="77777777" w:rsidTr="50866B41">
        <w:tc>
          <w:tcPr>
            <w:tcW w:w="2095" w:type="dxa"/>
            <w:shd w:val="clear" w:color="auto" w:fill="D9D9D9" w:themeFill="background1" w:themeFillShade="D9"/>
          </w:tcPr>
          <w:p w14:paraId="790803DF" w14:textId="1FEA0A09" w:rsidR="00445069" w:rsidRPr="00CE35C4" w:rsidRDefault="00445069" w:rsidP="009F0E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  <w:r w:rsidRPr="00CE35C4">
              <w:rPr>
                <w:rFonts w:cstheme="minorHAnsi"/>
                <w:b/>
                <w:sz w:val="24"/>
                <w:szCs w:val="24"/>
              </w:rPr>
              <w:t>Okres realizacji</w:t>
            </w:r>
          </w:p>
          <w:p w14:paraId="6B467FA1" w14:textId="6267A4AC" w:rsidR="00DC0A7E" w:rsidRPr="00C75C76" w:rsidRDefault="0090219A" w:rsidP="009F0EA5">
            <w:pPr>
              <w:spacing w:line="276" w:lineRule="auto"/>
              <w:jc w:val="both"/>
              <w:rPr>
                <w:rFonts w:cstheme="minorHAnsi"/>
                <w:i/>
                <w:iCs/>
              </w:rPr>
            </w:pPr>
            <w:r w:rsidRPr="00C75C76">
              <w:rPr>
                <w:rFonts w:cstheme="minorHAnsi"/>
                <w:i/>
                <w:iCs/>
              </w:rPr>
              <w:t>(</w:t>
            </w:r>
            <w:r w:rsidR="00F4333A" w:rsidRPr="00C75C76">
              <w:rPr>
                <w:rFonts w:cstheme="minorHAnsi"/>
                <w:i/>
                <w:iCs/>
              </w:rPr>
              <w:t>maksymalnie 12 miesię</w:t>
            </w:r>
            <w:r w:rsidRPr="00C75C76">
              <w:rPr>
                <w:rFonts w:cstheme="minorHAnsi"/>
                <w:i/>
                <w:iCs/>
              </w:rPr>
              <w:t>c</w:t>
            </w:r>
            <w:r w:rsidR="00F4333A" w:rsidRPr="00C75C76">
              <w:rPr>
                <w:rFonts w:cstheme="minorHAnsi"/>
                <w:i/>
                <w:iCs/>
              </w:rPr>
              <w:t>y</w:t>
            </w:r>
            <w:r w:rsidRPr="00C75C76">
              <w:rPr>
                <w:rFonts w:cstheme="minorHAnsi"/>
                <w:i/>
                <w:iCs/>
              </w:rPr>
              <w:t>)</w:t>
            </w:r>
          </w:p>
        </w:tc>
        <w:tc>
          <w:tcPr>
            <w:tcW w:w="6967" w:type="dxa"/>
          </w:tcPr>
          <w:p w14:paraId="0A9B2114" w14:textId="77777777" w:rsidR="00DC0A7E" w:rsidRPr="00CE35C4" w:rsidRDefault="00DC0A7E" w:rsidP="00D123C9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  <w:tr w:rsidR="00DC0A7E" w:rsidRPr="00CE35C4" w14:paraId="34FA6CEE" w14:textId="77777777" w:rsidTr="50866B41">
        <w:tc>
          <w:tcPr>
            <w:tcW w:w="2095" w:type="dxa"/>
            <w:shd w:val="clear" w:color="auto" w:fill="D9D9D9" w:themeFill="background1" w:themeFillShade="D9"/>
          </w:tcPr>
          <w:p w14:paraId="3DB5263B" w14:textId="0F5188A6" w:rsidR="00DC0A7E" w:rsidRPr="00CE35C4" w:rsidRDefault="00445069" w:rsidP="50866B41">
            <w:pPr>
              <w:spacing w:line="360" w:lineRule="auto"/>
              <w:jc w:val="both"/>
              <w:rPr>
                <w:b/>
                <w:bCs/>
                <w:sz w:val="24"/>
                <w:szCs w:val="24"/>
              </w:rPr>
            </w:pPr>
            <w:r w:rsidRPr="50866B41">
              <w:rPr>
                <w:b/>
                <w:bCs/>
                <w:sz w:val="24"/>
                <w:szCs w:val="24"/>
              </w:rPr>
              <w:t>C</w:t>
            </w:r>
            <w:r w:rsidR="0090219A" w:rsidRPr="50866B41">
              <w:rPr>
                <w:b/>
                <w:bCs/>
                <w:sz w:val="24"/>
                <w:szCs w:val="24"/>
              </w:rPr>
              <w:t>ałkowity budżet w zł</w:t>
            </w:r>
          </w:p>
        </w:tc>
        <w:tc>
          <w:tcPr>
            <w:tcW w:w="6967" w:type="dxa"/>
          </w:tcPr>
          <w:p w14:paraId="69888244" w14:textId="77777777" w:rsidR="00DC0A7E" w:rsidRPr="00CE35C4" w:rsidRDefault="00DC0A7E" w:rsidP="00D123C9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  <w:tr w:rsidR="00DC0A7E" w:rsidRPr="00CE35C4" w14:paraId="58DB079B" w14:textId="77777777" w:rsidTr="50866B41">
        <w:tc>
          <w:tcPr>
            <w:tcW w:w="2095" w:type="dxa"/>
            <w:shd w:val="clear" w:color="auto" w:fill="D9D9D9" w:themeFill="background1" w:themeFillShade="D9"/>
          </w:tcPr>
          <w:p w14:paraId="0631B477" w14:textId="279EA996" w:rsidR="00DC0A7E" w:rsidRPr="00CE35C4" w:rsidRDefault="0090219A" w:rsidP="007A61D4">
            <w:pPr>
              <w:pStyle w:val="Akapitzlist"/>
              <w:spacing w:line="276" w:lineRule="auto"/>
              <w:ind w:left="0"/>
              <w:jc w:val="both"/>
              <w:rPr>
                <w:rFonts w:cstheme="minorHAnsi"/>
                <w:b/>
              </w:rPr>
            </w:pPr>
            <w:r w:rsidRPr="00CE35C4">
              <w:rPr>
                <w:rFonts w:cstheme="minorHAnsi"/>
                <w:b/>
                <w:sz w:val="24"/>
                <w:szCs w:val="24"/>
              </w:rPr>
              <w:t>Zgodność tematyki projektu z zasadą 4</w:t>
            </w:r>
            <w:r w:rsidR="003E7FDD">
              <w:rPr>
                <w:rFonts w:cstheme="minorHAnsi"/>
                <w:b/>
                <w:sz w:val="24"/>
                <w:szCs w:val="24"/>
              </w:rPr>
              <w:t>*</w:t>
            </w:r>
            <w:r w:rsidRPr="00CE35C4">
              <w:rPr>
                <w:rFonts w:cstheme="minorHAnsi"/>
                <w:b/>
                <w:sz w:val="24"/>
                <w:szCs w:val="24"/>
              </w:rPr>
              <w:t>I</w:t>
            </w:r>
          </w:p>
        </w:tc>
        <w:tc>
          <w:tcPr>
            <w:tcW w:w="6967" w:type="dxa"/>
          </w:tcPr>
          <w:p w14:paraId="3BE4F014" w14:textId="546BB90A" w:rsidR="00DC0A7E" w:rsidRPr="00CE35C4" w:rsidRDefault="00CE35C4" w:rsidP="007A61D4">
            <w:pPr>
              <w:pStyle w:val="Default"/>
              <w:spacing w:line="276" w:lineRule="auto"/>
              <w:jc w:val="both"/>
              <w:rPr>
                <w:rFonts w:asciiTheme="minorHAnsi" w:hAnsiTheme="minorHAnsi" w:cstheme="minorBidi"/>
                <w:sz w:val="22"/>
                <w:szCs w:val="22"/>
              </w:rPr>
            </w:pPr>
            <w:r w:rsidRPr="0AB1F389">
              <w:rPr>
                <w:rFonts w:asciiTheme="minorHAnsi" w:hAnsiTheme="minorHAnsi" w:cstheme="minorBidi"/>
                <w:sz w:val="22"/>
                <w:szCs w:val="22"/>
              </w:rPr>
              <w:t xml:space="preserve">Należy krótko uzasadnić, w jaki sposób tematyka projektu realizuje </w:t>
            </w:r>
            <w:r w:rsidRPr="0AB1F389">
              <w:rPr>
                <w:rFonts w:asciiTheme="minorHAnsi" w:hAnsiTheme="minorHAnsi" w:cstheme="minorBidi"/>
                <w:sz w:val="22"/>
                <w:szCs w:val="22"/>
                <w:u w:val="single"/>
              </w:rPr>
              <w:t>przynajmniej jeden</w:t>
            </w:r>
            <w:r w:rsidRPr="0AB1F389">
              <w:rPr>
                <w:rFonts w:asciiTheme="minorHAnsi" w:hAnsiTheme="minorHAnsi" w:cstheme="minorBidi"/>
                <w:sz w:val="22"/>
                <w:szCs w:val="22"/>
              </w:rPr>
              <w:t xml:space="preserve"> z filarów zasady 4*I w ID.UJ (interdyscyplinarność, internacjonalizacja, innowacyjność, integracja)</w:t>
            </w:r>
          </w:p>
        </w:tc>
      </w:tr>
      <w:tr w:rsidR="00DC0A7E" w:rsidRPr="00CE35C4" w14:paraId="34DC3D13" w14:textId="77777777" w:rsidTr="50866B41">
        <w:tc>
          <w:tcPr>
            <w:tcW w:w="2095" w:type="dxa"/>
            <w:shd w:val="clear" w:color="auto" w:fill="D9D9D9" w:themeFill="background1" w:themeFillShade="D9"/>
          </w:tcPr>
          <w:p w14:paraId="65BFA511" w14:textId="0B648F32" w:rsidR="00DC0A7E" w:rsidRPr="00CE35C4" w:rsidRDefault="00CE35C4" w:rsidP="00CE35C4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CE35C4">
              <w:rPr>
                <w:rFonts w:cstheme="minorHAnsi"/>
                <w:b/>
                <w:sz w:val="24"/>
                <w:szCs w:val="24"/>
              </w:rPr>
              <w:t>Zgodność tematyki projektu z problematyką naukową POB-u</w:t>
            </w:r>
            <w:r w:rsidR="0041538D">
              <w:rPr>
                <w:rFonts w:cstheme="minorHAnsi"/>
                <w:b/>
                <w:sz w:val="24"/>
                <w:szCs w:val="24"/>
              </w:rPr>
              <w:t>,</w:t>
            </w:r>
            <w:r w:rsidRPr="00CE35C4">
              <w:rPr>
                <w:rFonts w:cstheme="minorHAnsi"/>
                <w:b/>
                <w:sz w:val="24"/>
                <w:szCs w:val="24"/>
              </w:rPr>
              <w:t xml:space="preserve"> w ramach których uczestniczy Wydział Chemii </w:t>
            </w:r>
          </w:p>
        </w:tc>
        <w:tc>
          <w:tcPr>
            <w:tcW w:w="6967" w:type="dxa"/>
          </w:tcPr>
          <w:p w14:paraId="5B8C6BF2" w14:textId="466C00A3" w:rsidR="00CE35C4" w:rsidRPr="00CE35C4" w:rsidRDefault="00CE35C4" w:rsidP="007A61D4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CE35C4">
              <w:rPr>
                <w:rFonts w:asciiTheme="minorHAnsi" w:hAnsiTheme="minorHAnsi" w:cstheme="minorHAnsi"/>
                <w:sz w:val="22"/>
                <w:szCs w:val="22"/>
              </w:rPr>
              <w:t xml:space="preserve">Należy krótko uzasadnić, w jaki sposób tematyka </w:t>
            </w:r>
            <w:r w:rsidRPr="00CE35C4">
              <w:rPr>
                <w:rFonts w:asciiTheme="minorHAnsi" w:hAnsiTheme="minorHAnsi" w:cstheme="minorHAnsi"/>
                <w:bCs/>
                <w:sz w:val="22"/>
                <w:szCs w:val="22"/>
              </w:rPr>
              <w:t>projektu nawiązuje do</w:t>
            </w:r>
            <w:r w:rsidRPr="00CE35C4">
              <w:rPr>
                <w:rFonts w:asciiTheme="minorHAnsi" w:hAnsiTheme="minorHAnsi" w:cstheme="minorHAnsi"/>
                <w:sz w:val="22"/>
                <w:szCs w:val="22"/>
              </w:rPr>
              <w:t xml:space="preserve"> problematyki naukowej </w:t>
            </w:r>
            <w:r w:rsidRPr="00CE35C4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przynajmniej jednego</w:t>
            </w:r>
            <w:r w:rsidRPr="00CE35C4">
              <w:rPr>
                <w:rFonts w:asciiTheme="minorHAnsi" w:hAnsiTheme="minorHAnsi" w:cstheme="minorHAnsi"/>
                <w:sz w:val="22"/>
                <w:szCs w:val="22"/>
              </w:rPr>
              <w:t xml:space="preserve"> POB-u</w:t>
            </w:r>
            <w:r w:rsidR="00330C98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CE35C4">
              <w:rPr>
                <w:rFonts w:asciiTheme="minorHAnsi" w:hAnsiTheme="minorHAnsi" w:cstheme="minorHAnsi"/>
                <w:sz w:val="22"/>
                <w:szCs w:val="22"/>
              </w:rPr>
              <w:t xml:space="preserve"> w których uczestniczy Wydział Chemii UJ: </w:t>
            </w:r>
            <w:proofErr w:type="spellStart"/>
            <w:r w:rsidRPr="00CE35C4">
              <w:rPr>
                <w:rFonts w:asciiTheme="minorHAnsi" w:hAnsiTheme="minorHAnsi" w:cstheme="minorHAnsi"/>
                <w:sz w:val="22"/>
                <w:szCs w:val="22"/>
              </w:rPr>
              <w:t>SciMat</w:t>
            </w:r>
            <w:proofErr w:type="spellEnd"/>
            <w:r w:rsidRPr="00CE35C4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CE35C4">
              <w:rPr>
                <w:rFonts w:asciiTheme="minorHAnsi" w:hAnsiTheme="minorHAnsi" w:cstheme="minorHAnsi"/>
                <w:sz w:val="22"/>
                <w:szCs w:val="22"/>
              </w:rPr>
              <w:t>Anthropocene</w:t>
            </w:r>
            <w:proofErr w:type="spellEnd"/>
            <w:r w:rsidRPr="00CE35C4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CE35C4">
              <w:rPr>
                <w:rFonts w:asciiTheme="minorHAnsi" w:hAnsiTheme="minorHAnsi" w:cstheme="minorHAnsi"/>
                <w:sz w:val="22"/>
                <w:szCs w:val="22"/>
              </w:rPr>
              <w:t>DigiWorld</w:t>
            </w:r>
            <w:proofErr w:type="spellEnd"/>
            <w:r w:rsidRPr="00CE35C4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4AC5A59B" w14:textId="326E184D" w:rsidR="00CE35C4" w:rsidRPr="00CE35C4" w:rsidRDefault="00CE35C4" w:rsidP="007A61D4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CE35C4">
              <w:rPr>
                <w:rFonts w:asciiTheme="minorHAnsi" w:hAnsiTheme="minorHAnsi" w:cstheme="minorHAnsi"/>
                <w:sz w:val="22"/>
                <w:szCs w:val="22"/>
              </w:rPr>
              <w:t xml:space="preserve">Informacje dot. POB </w:t>
            </w:r>
            <w:r w:rsidR="00330C98">
              <w:rPr>
                <w:rFonts w:asciiTheme="minorHAnsi" w:hAnsiTheme="minorHAnsi" w:cstheme="minorHAnsi"/>
                <w:sz w:val="22"/>
                <w:szCs w:val="22"/>
              </w:rPr>
              <w:t>znajdują się</w:t>
            </w:r>
            <w:r w:rsidRPr="00CE35C4">
              <w:rPr>
                <w:rFonts w:asciiTheme="minorHAnsi" w:hAnsiTheme="minorHAnsi" w:cstheme="minorHAnsi"/>
                <w:sz w:val="22"/>
                <w:szCs w:val="22"/>
              </w:rPr>
              <w:t xml:space="preserve"> na stronie: </w:t>
            </w:r>
            <w:hyperlink r:id="rId11" w:history="1">
              <w:r w:rsidRPr="00CE35C4">
                <w:rPr>
                  <w:rStyle w:val="Hipercze"/>
                  <w:rFonts w:asciiTheme="minorHAnsi" w:hAnsiTheme="minorHAnsi" w:cstheme="minorHAnsi"/>
                  <w:sz w:val="22"/>
                  <w:szCs w:val="22"/>
                </w:rPr>
                <w:t>https://id.uj.edu.pl/pob</w:t>
              </w:r>
            </w:hyperlink>
          </w:p>
          <w:p w14:paraId="042C5C44" w14:textId="77777777" w:rsidR="00DC0A7E" w:rsidRPr="00CE35C4" w:rsidRDefault="00DC0A7E" w:rsidP="007A61D4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D74B4D" w:rsidRPr="00CE35C4" w14:paraId="7204D8CB" w14:textId="77777777" w:rsidTr="50866B41">
        <w:tc>
          <w:tcPr>
            <w:tcW w:w="9062" w:type="dxa"/>
            <w:gridSpan w:val="2"/>
            <w:shd w:val="clear" w:color="auto" w:fill="D9D9D9" w:themeFill="background1" w:themeFillShade="D9"/>
          </w:tcPr>
          <w:p w14:paraId="64CBDD92" w14:textId="77777777" w:rsidR="00D74B4D" w:rsidRPr="000E196A" w:rsidRDefault="00D74B4D" w:rsidP="00D74B4D">
            <w:pPr>
              <w:spacing w:line="276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E196A">
              <w:rPr>
                <w:rFonts w:cstheme="minorHAnsi"/>
                <w:b/>
                <w:sz w:val="24"/>
                <w:szCs w:val="24"/>
              </w:rPr>
              <w:t>Opis projektu</w:t>
            </w:r>
          </w:p>
          <w:p w14:paraId="5E2FFCDF" w14:textId="7C0026CB" w:rsidR="00D74B4D" w:rsidRPr="00CE35C4" w:rsidRDefault="00D74B4D" w:rsidP="00D74B4D">
            <w:pPr>
              <w:spacing w:line="360" w:lineRule="auto"/>
              <w:jc w:val="center"/>
              <w:rPr>
                <w:rFonts w:cstheme="minorHAnsi"/>
              </w:rPr>
            </w:pPr>
            <w:r w:rsidRPr="000E196A">
              <w:rPr>
                <w:rFonts w:cstheme="minorHAnsi"/>
                <w:b/>
                <w:sz w:val="24"/>
                <w:szCs w:val="24"/>
              </w:rPr>
              <w:t>(max. 2 strony, czcionka Calibri 11, odstęp min. 1,15 pkt.)</w:t>
            </w:r>
          </w:p>
        </w:tc>
      </w:tr>
      <w:tr w:rsidR="00D74B4D" w:rsidRPr="00CE35C4" w14:paraId="4186405C" w14:textId="77777777" w:rsidTr="50866B41">
        <w:tc>
          <w:tcPr>
            <w:tcW w:w="2095" w:type="dxa"/>
            <w:shd w:val="clear" w:color="auto" w:fill="F2F2F2" w:themeFill="background1" w:themeFillShade="F2"/>
          </w:tcPr>
          <w:p w14:paraId="3EFDCD8C" w14:textId="3335B9F6" w:rsidR="00D74B4D" w:rsidRPr="00D74B4D" w:rsidRDefault="00D74B4D" w:rsidP="34C5B5B4">
            <w:pPr>
              <w:spacing w:line="360" w:lineRule="auto"/>
              <w:jc w:val="both"/>
              <w:rPr>
                <w:b/>
                <w:bCs/>
                <w:sz w:val="24"/>
                <w:szCs w:val="24"/>
              </w:rPr>
            </w:pPr>
            <w:r w:rsidRPr="0AB1F389">
              <w:rPr>
                <w:b/>
                <w:bCs/>
                <w:sz w:val="24"/>
                <w:szCs w:val="24"/>
              </w:rPr>
              <w:t>Problem naukowy</w:t>
            </w:r>
          </w:p>
        </w:tc>
        <w:tc>
          <w:tcPr>
            <w:tcW w:w="6967" w:type="dxa"/>
          </w:tcPr>
          <w:p w14:paraId="29C3399F" w14:textId="77777777" w:rsidR="00D74B4D" w:rsidRPr="00CE35C4" w:rsidRDefault="00D74B4D" w:rsidP="00D74B4D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  <w:tr w:rsidR="00D74B4D" w:rsidRPr="00CE35C4" w14:paraId="375B8E4D" w14:textId="77777777" w:rsidTr="50866B41">
        <w:tc>
          <w:tcPr>
            <w:tcW w:w="2095" w:type="dxa"/>
            <w:shd w:val="clear" w:color="auto" w:fill="F2F2F2" w:themeFill="background1" w:themeFillShade="F2"/>
          </w:tcPr>
          <w:p w14:paraId="1506A527" w14:textId="4AF4DE9B" w:rsidR="00D74B4D" w:rsidRPr="00D74B4D" w:rsidRDefault="00D74B4D" w:rsidP="34C5B5B4">
            <w:pPr>
              <w:spacing w:line="360" w:lineRule="auto"/>
              <w:jc w:val="both"/>
              <w:rPr>
                <w:b/>
                <w:bCs/>
                <w:sz w:val="24"/>
                <w:szCs w:val="24"/>
              </w:rPr>
            </w:pPr>
            <w:r w:rsidRPr="0AB1F389">
              <w:rPr>
                <w:b/>
                <w:bCs/>
                <w:sz w:val="24"/>
                <w:szCs w:val="24"/>
              </w:rPr>
              <w:t>Cele badawcze</w:t>
            </w:r>
          </w:p>
        </w:tc>
        <w:tc>
          <w:tcPr>
            <w:tcW w:w="6967" w:type="dxa"/>
          </w:tcPr>
          <w:p w14:paraId="3AFA820A" w14:textId="77777777" w:rsidR="00D74B4D" w:rsidRPr="00CE35C4" w:rsidRDefault="00D74B4D" w:rsidP="00D74B4D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  <w:tr w:rsidR="00D74B4D" w:rsidRPr="00CE35C4" w14:paraId="4F1E4F7B" w14:textId="77777777" w:rsidTr="50866B41">
        <w:tc>
          <w:tcPr>
            <w:tcW w:w="2095" w:type="dxa"/>
            <w:shd w:val="clear" w:color="auto" w:fill="F2F2F2" w:themeFill="background1" w:themeFillShade="F2"/>
          </w:tcPr>
          <w:p w14:paraId="4B5706F9" w14:textId="5642C813" w:rsidR="00D74B4D" w:rsidRPr="00D74B4D" w:rsidRDefault="00D74B4D" w:rsidP="009F0EA5">
            <w:pPr>
              <w:spacing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AB1F389">
              <w:rPr>
                <w:b/>
                <w:bCs/>
                <w:sz w:val="24"/>
                <w:szCs w:val="24"/>
              </w:rPr>
              <w:t>Metodyka realizacji badań</w:t>
            </w:r>
          </w:p>
        </w:tc>
        <w:tc>
          <w:tcPr>
            <w:tcW w:w="6967" w:type="dxa"/>
          </w:tcPr>
          <w:p w14:paraId="64B35705" w14:textId="77777777" w:rsidR="00D74B4D" w:rsidRPr="00CE35C4" w:rsidRDefault="00D74B4D" w:rsidP="00D74B4D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</w:tbl>
    <w:p w14:paraId="6CF5239D" w14:textId="77777777" w:rsidR="00DC0A7E" w:rsidRPr="000E196A" w:rsidRDefault="00DC0A7E" w:rsidP="00D56355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33609D9F" w14:textId="186887E3" w:rsidR="00E8192E" w:rsidRDefault="00E8192E" w:rsidP="00D56355">
      <w:pPr>
        <w:spacing w:after="0" w:line="360" w:lineRule="auto"/>
        <w:jc w:val="both"/>
        <w:rPr>
          <w:rFonts w:cstheme="minorHAnsi"/>
          <w:b/>
          <w:sz w:val="28"/>
          <w:szCs w:val="28"/>
        </w:rPr>
      </w:pPr>
      <w:r w:rsidRPr="00D74B4D">
        <w:rPr>
          <w:rFonts w:cstheme="minorHAnsi"/>
          <w:b/>
          <w:sz w:val="28"/>
          <w:szCs w:val="28"/>
        </w:rPr>
        <w:t>II</w:t>
      </w:r>
      <w:r w:rsidR="00D74B4D">
        <w:rPr>
          <w:rFonts w:cstheme="minorHAnsi"/>
          <w:b/>
          <w:sz w:val="28"/>
          <w:szCs w:val="28"/>
        </w:rPr>
        <w:t>I</w:t>
      </w:r>
      <w:r w:rsidRPr="00D74B4D">
        <w:rPr>
          <w:rFonts w:cstheme="minorHAnsi"/>
          <w:b/>
          <w:sz w:val="28"/>
          <w:szCs w:val="28"/>
        </w:rPr>
        <w:t>. Harmonogram</w:t>
      </w:r>
      <w:r w:rsidR="00D56355" w:rsidRPr="00D74B4D">
        <w:rPr>
          <w:rFonts w:cstheme="minorHAnsi"/>
          <w:b/>
          <w:sz w:val="28"/>
          <w:szCs w:val="28"/>
        </w:rPr>
        <w:t xml:space="preserve"> </w:t>
      </w:r>
      <w:r w:rsidR="000E196A" w:rsidRPr="00D74B4D">
        <w:rPr>
          <w:rFonts w:cstheme="minorHAnsi"/>
          <w:b/>
          <w:sz w:val="28"/>
          <w:szCs w:val="28"/>
        </w:rPr>
        <w:t>projektu</w:t>
      </w:r>
    </w:p>
    <w:p w14:paraId="7D31C9D5" w14:textId="7BB9A914" w:rsidR="00BA4B6D" w:rsidRPr="00BA4B6D" w:rsidRDefault="00BA4B6D" w:rsidP="00BA4B6D">
      <w:pPr>
        <w:spacing w:after="120" w:line="240" w:lineRule="auto"/>
        <w:jc w:val="both"/>
        <w:rPr>
          <w:rFonts w:cstheme="minorHAnsi"/>
          <w:sz w:val="18"/>
          <w:szCs w:val="28"/>
        </w:rPr>
      </w:pPr>
      <w:r>
        <w:rPr>
          <w:rFonts w:cstheme="minorHAnsi"/>
          <w:i/>
          <w:sz w:val="18"/>
        </w:rPr>
        <w:t xml:space="preserve">zadania badawcze proszę </w:t>
      </w:r>
      <w:r w:rsidRPr="002362A9">
        <w:rPr>
          <w:rFonts w:cstheme="minorHAnsi"/>
          <w:i/>
          <w:sz w:val="18"/>
        </w:rPr>
        <w:t xml:space="preserve">planować od 1 </w:t>
      </w:r>
      <w:r w:rsidR="00460BA3" w:rsidRPr="002362A9">
        <w:rPr>
          <w:rFonts w:cstheme="minorHAnsi"/>
          <w:i/>
          <w:sz w:val="18"/>
        </w:rPr>
        <w:t>grudnia</w:t>
      </w:r>
      <w:r w:rsidRPr="002362A9">
        <w:rPr>
          <w:rFonts w:cstheme="minorHAnsi"/>
          <w:i/>
          <w:sz w:val="18"/>
        </w:rPr>
        <w:t xml:space="preserve"> 2022 r.</w:t>
      </w:r>
      <w:r>
        <w:rPr>
          <w:rFonts w:cstheme="minorHAnsi"/>
          <w:i/>
          <w:sz w:val="18"/>
        </w:rPr>
        <w:t xml:space="preserve"> 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475"/>
        <w:gridCol w:w="2925"/>
        <w:gridCol w:w="3966"/>
        <w:gridCol w:w="1701"/>
      </w:tblGrid>
      <w:tr w:rsidR="00505C4E" w:rsidRPr="000E196A" w14:paraId="6AAF69C7" w14:textId="77777777" w:rsidTr="00626C77">
        <w:tc>
          <w:tcPr>
            <w:tcW w:w="475" w:type="dxa"/>
            <w:shd w:val="clear" w:color="auto" w:fill="D9D9D9" w:themeFill="background1" w:themeFillShade="D9"/>
          </w:tcPr>
          <w:p w14:paraId="0CEBECB5" w14:textId="7B84C014" w:rsidR="00264EDD" w:rsidRPr="000E196A" w:rsidRDefault="00D56355" w:rsidP="00505C4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E196A">
              <w:rPr>
                <w:rFonts w:cstheme="minorHAnsi"/>
                <w:b/>
                <w:sz w:val="24"/>
                <w:szCs w:val="24"/>
              </w:rPr>
              <w:t>lp.</w:t>
            </w:r>
          </w:p>
        </w:tc>
        <w:tc>
          <w:tcPr>
            <w:tcW w:w="2925" w:type="dxa"/>
            <w:shd w:val="clear" w:color="auto" w:fill="D9D9D9" w:themeFill="background1" w:themeFillShade="D9"/>
          </w:tcPr>
          <w:p w14:paraId="51E4A628" w14:textId="4B87ECAE" w:rsidR="00264EDD" w:rsidRPr="000E196A" w:rsidRDefault="4E27E9A2" w:rsidP="34C5B5B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AB1F389">
              <w:rPr>
                <w:b/>
                <w:bCs/>
                <w:sz w:val="24"/>
                <w:szCs w:val="24"/>
                <w:lang w:val="en-US"/>
              </w:rPr>
              <w:t>Tytuł</w:t>
            </w:r>
            <w:proofErr w:type="spellEnd"/>
            <w:r w:rsidRPr="0AB1F389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D56355" w:rsidRPr="0AB1F389">
              <w:rPr>
                <w:b/>
                <w:bCs/>
                <w:sz w:val="24"/>
                <w:szCs w:val="24"/>
              </w:rPr>
              <w:t>zadania badawczego</w:t>
            </w:r>
          </w:p>
        </w:tc>
        <w:tc>
          <w:tcPr>
            <w:tcW w:w="3966" w:type="dxa"/>
            <w:shd w:val="clear" w:color="auto" w:fill="D9D9D9" w:themeFill="background1" w:themeFillShade="D9"/>
          </w:tcPr>
          <w:p w14:paraId="4BC73488" w14:textId="7D24B59A" w:rsidR="00264EDD" w:rsidRPr="000E196A" w:rsidRDefault="00D74B4D" w:rsidP="00B3157D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AB1F389">
              <w:rPr>
                <w:b/>
                <w:bCs/>
                <w:sz w:val="24"/>
                <w:szCs w:val="24"/>
              </w:rPr>
              <w:t>Krótki opis</w:t>
            </w:r>
            <w:r w:rsidR="00B3157D">
              <w:rPr>
                <w:b/>
                <w:bCs/>
                <w:sz w:val="24"/>
                <w:szCs w:val="24"/>
              </w:rPr>
              <w:t xml:space="preserve"> </w:t>
            </w:r>
            <w:r w:rsidR="00B3157D">
              <w:rPr>
                <w:b/>
                <w:bCs/>
                <w:sz w:val="24"/>
                <w:szCs w:val="24"/>
              </w:rPr>
              <w:br/>
            </w:r>
            <w:r w:rsidR="00D56355" w:rsidRPr="000E196A">
              <w:rPr>
                <w:rFonts w:cstheme="minorHAnsi"/>
                <w:b/>
                <w:sz w:val="24"/>
                <w:szCs w:val="24"/>
              </w:rPr>
              <w:t>zadania badawczego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A972B7B" w14:textId="3E523F43" w:rsidR="00264EDD" w:rsidRPr="000E196A" w:rsidRDefault="4E27E9A2" w:rsidP="34C5B5B4">
            <w:pPr>
              <w:jc w:val="center"/>
              <w:rPr>
                <w:b/>
                <w:bCs/>
                <w:sz w:val="24"/>
                <w:szCs w:val="24"/>
              </w:rPr>
            </w:pPr>
            <w:r w:rsidRPr="0AB1F389">
              <w:rPr>
                <w:b/>
                <w:bCs/>
                <w:sz w:val="24"/>
                <w:szCs w:val="24"/>
              </w:rPr>
              <w:t>Czas trwania</w:t>
            </w:r>
          </w:p>
          <w:p w14:paraId="343723BE" w14:textId="3A8A5EF5" w:rsidR="00264EDD" w:rsidRPr="00B725E9" w:rsidRDefault="00264EDD" w:rsidP="00505C4E">
            <w:pPr>
              <w:jc w:val="center"/>
              <w:rPr>
                <w:rFonts w:cstheme="minorHAnsi"/>
                <w:i/>
                <w:iCs/>
              </w:rPr>
            </w:pPr>
            <w:r w:rsidRPr="00B725E9">
              <w:rPr>
                <w:rFonts w:cstheme="minorHAnsi"/>
                <w:i/>
                <w:iCs/>
                <w:sz w:val="16"/>
              </w:rPr>
              <w:t>(w miesiącach</w:t>
            </w:r>
            <w:r w:rsidR="00DB5F82">
              <w:rPr>
                <w:rFonts w:cstheme="minorHAnsi"/>
                <w:i/>
                <w:iCs/>
                <w:sz w:val="16"/>
              </w:rPr>
              <w:t xml:space="preserve"> z podaniem daty </w:t>
            </w:r>
            <w:r w:rsidR="002A029F">
              <w:rPr>
                <w:rFonts w:cstheme="minorHAnsi"/>
                <w:i/>
                <w:iCs/>
                <w:sz w:val="16"/>
              </w:rPr>
              <w:t>rozpoczęcia</w:t>
            </w:r>
            <w:r w:rsidR="00DB5F82">
              <w:rPr>
                <w:rFonts w:cstheme="minorHAnsi"/>
                <w:i/>
                <w:iCs/>
                <w:sz w:val="16"/>
              </w:rPr>
              <w:t xml:space="preserve"> i </w:t>
            </w:r>
            <w:r w:rsidR="002A029F">
              <w:rPr>
                <w:rFonts w:cstheme="minorHAnsi"/>
                <w:i/>
                <w:iCs/>
                <w:sz w:val="16"/>
              </w:rPr>
              <w:t>zakończenia</w:t>
            </w:r>
            <w:r w:rsidR="00DB5F82">
              <w:rPr>
                <w:rFonts w:cstheme="minorHAnsi"/>
                <w:i/>
                <w:iCs/>
                <w:sz w:val="16"/>
              </w:rPr>
              <w:t xml:space="preserve"> realizacji</w:t>
            </w:r>
            <w:r w:rsidR="00626C77">
              <w:rPr>
                <w:rFonts w:cstheme="minorHAnsi"/>
                <w:i/>
                <w:iCs/>
                <w:sz w:val="16"/>
              </w:rPr>
              <w:t xml:space="preserve"> zadania</w:t>
            </w:r>
            <w:r w:rsidRPr="00B725E9">
              <w:rPr>
                <w:rFonts w:cstheme="minorHAnsi"/>
                <w:i/>
                <w:iCs/>
                <w:sz w:val="16"/>
              </w:rPr>
              <w:t>)</w:t>
            </w:r>
          </w:p>
        </w:tc>
      </w:tr>
      <w:tr w:rsidR="00505C4E" w:rsidRPr="000E196A" w14:paraId="574C42B2" w14:textId="77777777" w:rsidTr="00626C77">
        <w:tc>
          <w:tcPr>
            <w:tcW w:w="475" w:type="dxa"/>
          </w:tcPr>
          <w:p w14:paraId="6679DBFF" w14:textId="77777777" w:rsidR="00264EDD" w:rsidRPr="000E196A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25" w:type="dxa"/>
          </w:tcPr>
          <w:p w14:paraId="6BF9A445" w14:textId="77777777" w:rsidR="00264EDD" w:rsidRPr="000E196A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966" w:type="dxa"/>
          </w:tcPr>
          <w:p w14:paraId="631FD4B7" w14:textId="77777777" w:rsidR="00264EDD" w:rsidRPr="000E196A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57304ED0" w14:textId="77777777" w:rsidR="00264EDD" w:rsidRPr="000E196A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505C4E" w:rsidRPr="000E196A" w14:paraId="33133AAA" w14:textId="77777777" w:rsidTr="00626C77">
        <w:tc>
          <w:tcPr>
            <w:tcW w:w="475" w:type="dxa"/>
          </w:tcPr>
          <w:p w14:paraId="23A78B72" w14:textId="77777777" w:rsidR="00264EDD" w:rsidRPr="000E196A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25" w:type="dxa"/>
          </w:tcPr>
          <w:p w14:paraId="6D9D53A7" w14:textId="77777777" w:rsidR="00264EDD" w:rsidRPr="000E196A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966" w:type="dxa"/>
          </w:tcPr>
          <w:p w14:paraId="479F1332" w14:textId="77777777" w:rsidR="00264EDD" w:rsidRPr="000E196A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CB043CD" w14:textId="77777777" w:rsidR="00264EDD" w:rsidRPr="000E196A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052963" w:rsidRPr="000E196A" w14:paraId="3FD59A28" w14:textId="77777777" w:rsidTr="00626C77">
        <w:tc>
          <w:tcPr>
            <w:tcW w:w="475" w:type="dxa"/>
          </w:tcPr>
          <w:p w14:paraId="3A409824" w14:textId="77777777" w:rsidR="00052963" w:rsidRPr="000E196A" w:rsidRDefault="00052963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25" w:type="dxa"/>
          </w:tcPr>
          <w:p w14:paraId="5B196C80" w14:textId="77777777" w:rsidR="00052963" w:rsidRPr="000E196A" w:rsidRDefault="00052963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966" w:type="dxa"/>
          </w:tcPr>
          <w:p w14:paraId="79645904" w14:textId="77777777" w:rsidR="00052963" w:rsidRPr="000E196A" w:rsidRDefault="00052963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19B7EB96" w14:textId="77777777" w:rsidR="00052963" w:rsidRPr="000E196A" w:rsidRDefault="00052963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12F849A7" w14:textId="77777777" w:rsidR="00052963" w:rsidRDefault="00052963" w:rsidP="00D56355">
      <w:pPr>
        <w:spacing w:after="0" w:line="360" w:lineRule="auto"/>
        <w:jc w:val="both"/>
        <w:rPr>
          <w:rFonts w:cstheme="minorHAnsi"/>
          <w:b/>
          <w:sz w:val="28"/>
          <w:szCs w:val="28"/>
        </w:rPr>
      </w:pPr>
    </w:p>
    <w:p w14:paraId="2DE1E118" w14:textId="0059E023" w:rsidR="000E196A" w:rsidRDefault="00D74B4D" w:rsidP="00D56355">
      <w:pPr>
        <w:spacing w:after="0" w:line="360" w:lineRule="auto"/>
        <w:jc w:val="both"/>
        <w:rPr>
          <w:rFonts w:cstheme="minorHAnsi"/>
          <w:b/>
          <w:sz w:val="28"/>
          <w:szCs w:val="28"/>
        </w:rPr>
      </w:pPr>
      <w:r w:rsidRPr="00D74B4D">
        <w:rPr>
          <w:rFonts w:cstheme="minorHAnsi"/>
          <w:b/>
          <w:sz w:val="28"/>
          <w:szCs w:val="28"/>
        </w:rPr>
        <w:lastRenderedPageBreak/>
        <w:t>IV</w:t>
      </w:r>
      <w:r w:rsidR="007A61D4">
        <w:rPr>
          <w:rFonts w:cstheme="minorHAnsi"/>
          <w:b/>
          <w:sz w:val="28"/>
          <w:szCs w:val="28"/>
        </w:rPr>
        <w:t>.</w:t>
      </w:r>
      <w:r w:rsidR="000E196A" w:rsidRPr="00D74B4D">
        <w:rPr>
          <w:rFonts w:cstheme="minorHAnsi"/>
          <w:b/>
          <w:sz w:val="28"/>
          <w:szCs w:val="28"/>
        </w:rPr>
        <w:t xml:space="preserve"> Kosztorys projektu</w:t>
      </w:r>
    </w:p>
    <w:p w14:paraId="0E8B1C8F" w14:textId="1AF1BCC3" w:rsidR="00BA4B6D" w:rsidRPr="00BA4B6D" w:rsidRDefault="00BA4B6D" w:rsidP="00BA4B6D">
      <w:pPr>
        <w:spacing w:after="120" w:line="240" w:lineRule="auto"/>
        <w:jc w:val="both"/>
        <w:rPr>
          <w:rFonts w:cstheme="minorHAnsi"/>
          <w:b/>
          <w:i/>
          <w:szCs w:val="28"/>
        </w:rPr>
      </w:pPr>
      <w:r w:rsidRPr="00BA4B6D" w:rsidDel="00D46F14">
        <w:rPr>
          <w:rFonts w:cstheme="minorHAnsi"/>
          <w:i/>
          <w:sz w:val="18"/>
        </w:rPr>
        <w:t xml:space="preserve">środki przyznane w ramach </w:t>
      </w:r>
      <w:r w:rsidRPr="00BA4B6D">
        <w:rPr>
          <w:rFonts w:cstheme="minorHAnsi"/>
          <w:i/>
          <w:sz w:val="18"/>
        </w:rPr>
        <w:t>dofinansowania</w:t>
      </w:r>
      <w:r w:rsidRPr="00BA4B6D" w:rsidDel="00D46F14">
        <w:rPr>
          <w:rFonts w:cstheme="minorHAnsi"/>
          <w:i/>
          <w:sz w:val="18"/>
        </w:rPr>
        <w:t xml:space="preserve"> muszą być wykorzystane </w:t>
      </w:r>
      <w:r w:rsidRPr="00642740" w:rsidDel="00D46F14">
        <w:rPr>
          <w:rFonts w:cstheme="minorHAnsi"/>
          <w:i/>
          <w:sz w:val="18"/>
        </w:rPr>
        <w:t xml:space="preserve">najpóźniej </w:t>
      </w:r>
      <w:r w:rsidRPr="003942EC" w:rsidDel="00D46F14">
        <w:rPr>
          <w:rFonts w:cstheme="minorHAnsi"/>
          <w:i/>
          <w:sz w:val="18"/>
          <w:u w:val="single"/>
        </w:rPr>
        <w:t xml:space="preserve">do 30 czerwca </w:t>
      </w:r>
      <w:r w:rsidRPr="003942EC">
        <w:rPr>
          <w:rFonts w:cstheme="minorHAnsi"/>
          <w:i/>
          <w:sz w:val="18"/>
          <w:u w:val="single"/>
        </w:rPr>
        <w:t>2023</w:t>
      </w:r>
      <w:r w:rsidR="00460BA3" w:rsidRPr="003942EC">
        <w:rPr>
          <w:rFonts w:cstheme="minorHAnsi"/>
          <w:i/>
          <w:sz w:val="18"/>
          <w:u w:val="single"/>
        </w:rPr>
        <w:t>r</w:t>
      </w:r>
      <w:r w:rsidR="00460BA3" w:rsidRPr="00642740">
        <w:rPr>
          <w:rFonts w:cstheme="minorHAnsi"/>
          <w:i/>
          <w:sz w:val="18"/>
        </w:rPr>
        <w:t>.</w:t>
      </w:r>
      <w:r w:rsidRPr="00642740">
        <w:rPr>
          <w:rFonts w:cstheme="minorHAnsi"/>
          <w:i/>
          <w:sz w:val="18"/>
        </w:rPr>
        <w:t xml:space="preserve"> roku bez względu na okres realizacji projektu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475"/>
        <w:gridCol w:w="2927"/>
        <w:gridCol w:w="4252"/>
        <w:gridCol w:w="1413"/>
      </w:tblGrid>
      <w:tr w:rsidR="00D56355" w:rsidRPr="000E196A" w14:paraId="6C30467B" w14:textId="77777777" w:rsidTr="0AB1F389">
        <w:tc>
          <w:tcPr>
            <w:tcW w:w="475" w:type="dxa"/>
            <w:shd w:val="clear" w:color="auto" w:fill="D9D9D9" w:themeFill="background1" w:themeFillShade="D9"/>
          </w:tcPr>
          <w:p w14:paraId="45EC176C" w14:textId="77777777" w:rsidR="00D56355" w:rsidRPr="000E196A" w:rsidRDefault="00D56355" w:rsidP="00505C4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E196A">
              <w:rPr>
                <w:rFonts w:cstheme="minorHAnsi"/>
                <w:b/>
                <w:sz w:val="24"/>
                <w:szCs w:val="24"/>
              </w:rPr>
              <w:t>lp.</w:t>
            </w:r>
          </w:p>
        </w:tc>
        <w:tc>
          <w:tcPr>
            <w:tcW w:w="2927" w:type="dxa"/>
            <w:shd w:val="clear" w:color="auto" w:fill="D9D9D9" w:themeFill="background1" w:themeFillShade="D9"/>
          </w:tcPr>
          <w:p w14:paraId="0D4B735D" w14:textId="7E68240F" w:rsidR="00D56355" w:rsidRPr="000E196A" w:rsidRDefault="00D56355" w:rsidP="34C5B5B4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AB1F389">
              <w:rPr>
                <w:b/>
                <w:bCs/>
                <w:sz w:val="24"/>
                <w:szCs w:val="24"/>
                <w:lang w:val="en-US"/>
              </w:rPr>
              <w:t>Kategoria</w:t>
            </w:r>
            <w:proofErr w:type="spellEnd"/>
            <w:r w:rsidRPr="0AB1F389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AB1F389">
              <w:rPr>
                <w:b/>
                <w:bCs/>
                <w:sz w:val="24"/>
                <w:szCs w:val="24"/>
                <w:lang w:val="en-US"/>
              </w:rPr>
              <w:t>kosztów</w:t>
            </w:r>
            <w:proofErr w:type="spellEnd"/>
            <w:r w:rsidR="00F4333A">
              <w:rPr>
                <w:b/>
                <w:bCs/>
                <w:sz w:val="24"/>
                <w:szCs w:val="24"/>
                <w:lang w:val="en-US"/>
              </w:rPr>
              <w:t>*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14:paraId="22956432" w14:textId="43099AD2" w:rsidR="00D56355" w:rsidRPr="000E196A" w:rsidRDefault="00D56355" w:rsidP="34C5B5B4">
            <w:pPr>
              <w:jc w:val="center"/>
              <w:rPr>
                <w:b/>
                <w:bCs/>
                <w:sz w:val="24"/>
                <w:szCs w:val="24"/>
              </w:rPr>
            </w:pPr>
            <w:r w:rsidRPr="0AB1F389">
              <w:rPr>
                <w:b/>
                <w:bCs/>
                <w:sz w:val="24"/>
                <w:szCs w:val="24"/>
              </w:rPr>
              <w:t>Uzasadnienie</w:t>
            </w:r>
          </w:p>
        </w:tc>
        <w:tc>
          <w:tcPr>
            <w:tcW w:w="1413" w:type="dxa"/>
            <w:shd w:val="clear" w:color="auto" w:fill="D9D9D9" w:themeFill="background1" w:themeFillShade="D9"/>
          </w:tcPr>
          <w:p w14:paraId="7F4DF155" w14:textId="496D0F76" w:rsidR="00D56355" w:rsidRPr="000E196A" w:rsidRDefault="00D56355" w:rsidP="007A61D4">
            <w:pPr>
              <w:jc w:val="center"/>
              <w:rPr>
                <w:b/>
                <w:bCs/>
                <w:sz w:val="24"/>
                <w:szCs w:val="24"/>
              </w:rPr>
            </w:pPr>
            <w:r w:rsidRPr="0AB1F389">
              <w:rPr>
                <w:b/>
                <w:bCs/>
                <w:sz w:val="24"/>
                <w:szCs w:val="24"/>
              </w:rPr>
              <w:t>K</w:t>
            </w:r>
            <w:r w:rsidR="00D74B4D" w:rsidRPr="0AB1F389">
              <w:rPr>
                <w:b/>
                <w:bCs/>
                <w:sz w:val="24"/>
                <w:szCs w:val="24"/>
              </w:rPr>
              <w:t xml:space="preserve">wota w  </w:t>
            </w:r>
            <w:r w:rsidR="007A61D4">
              <w:rPr>
                <w:b/>
                <w:bCs/>
                <w:sz w:val="24"/>
                <w:szCs w:val="24"/>
              </w:rPr>
              <w:t>zł</w:t>
            </w:r>
          </w:p>
        </w:tc>
      </w:tr>
      <w:tr w:rsidR="00D56355" w:rsidRPr="000E196A" w14:paraId="22845241" w14:textId="77777777" w:rsidTr="0AB1F389">
        <w:tc>
          <w:tcPr>
            <w:tcW w:w="475" w:type="dxa"/>
          </w:tcPr>
          <w:p w14:paraId="130CDF96" w14:textId="77777777" w:rsidR="00D56355" w:rsidRPr="000E196A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27" w:type="dxa"/>
          </w:tcPr>
          <w:p w14:paraId="6FEA3D8E" w14:textId="77777777" w:rsidR="00D56355" w:rsidRPr="000E196A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52" w:type="dxa"/>
          </w:tcPr>
          <w:p w14:paraId="0848560B" w14:textId="77777777" w:rsidR="00D56355" w:rsidRPr="000E196A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3" w:type="dxa"/>
          </w:tcPr>
          <w:p w14:paraId="5A19955F" w14:textId="77777777" w:rsidR="00D56355" w:rsidRPr="000E196A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D56355" w:rsidRPr="000E196A" w14:paraId="6AFD1EBC" w14:textId="77777777" w:rsidTr="0AB1F389">
        <w:tc>
          <w:tcPr>
            <w:tcW w:w="475" w:type="dxa"/>
          </w:tcPr>
          <w:p w14:paraId="49543AF0" w14:textId="77777777" w:rsidR="00D56355" w:rsidRPr="000E196A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27" w:type="dxa"/>
          </w:tcPr>
          <w:p w14:paraId="3F65F349" w14:textId="77777777" w:rsidR="00D56355" w:rsidRPr="000E196A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52" w:type="dxa"/>
          </w:tcPr>
          <w:p w14:paraId="45331927" w14:textId="77777777" w:rsidR="00D56355" w:rsidRPr="000E196A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3" w:type="dxa"/>
          </w:tcPr>
          <w:p w14:paraId="5458BAA5" w14:textId="77777777" w:rsidR="00D56355" w:rsidRPr="000E196A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1832617F" w14:textId="2E43792C" w:rsidR="00E8192E" w:rsidRPr="00F4333A" w:rsidRDefault="00F4333A" w:rsidP="00D56355">
      <w:pPr>
        <w:spacing w:after="0" w:line="360" w:lineRule="auto"/>
        <w:jc w:val="both"/>
        <w:rPr>
          <w:rFonts w:cstheme="minorHAnsi"/>
          <w:sz w:val="20"/>
          <w:szCs w:val="24"/>
        </w:rPr>
      </w:pPr>
      <w:r w:rsidRPr="00F4333A">
        <w:rPr>
          <w:rFonts w:cstheme="minorHAnsi"/>
          <w:sz w:val="20"/>
          <w:szCs w:val="24"/>
        </w:rPr>
        <w:t xml:space="preserve">* </w:t>
      </w:r>
      <w:r w:rsidR="00EF5DCF" w:rsidRPr="00F4333A">
        <w:rPr>
          <w:rFonts w:cstheme="minorHAnsi"/>
          <w:sz w:val="20"/>
          <w:szCs w:val="24"/>
        </w:rPr>
        <w:t xml:space="preserve">środki trwałe, </w:t>
      </w:r>
      <w:r w:rsidR="00B8300A" w:rsidRPr="00F4333A">
        <w:rPr>
          <w:rFonts w:cstheme="minorHAnsi"/>
          <w:sz w:val="20"/>
          <w:szCs w:val="24"/>
        </w:rPr>
        <w:t xml:space="preserve">umowy cywilno-prawne, </w:t>
      </w:r>
      <w:r w:rsidR="00EF5DCF">
        <w:rPr>
          <w:rFonts w:cstheme="minorHAnsi"/>
          <w:sz w:val="20"/>
          <w:szCs w:val="24"/>
        </w:rPr>
        <w:t>materiały (</w:t>
      </w:r>
      <w:r w:rsidR="006B4518">
        <w:rPr>
          <w:rFonts w:cstheme="minorHAnsi"/>
          <w:sz w:val="20"/>
          <w:szCs w:val="24"/>
        </w:rPr>
        <w:t xml:space="preserve">np. </w:t>
      </w:r>
      <w:r w:rsidRPr="00F4333A">
        <w:rPr>
          <w:rFonts w:cstheme="minorHAnsi"/>
          <w:sz w:val="20"/>
          <w:szCs w:val="24"/>
        </w:rPr>
        <w:t>książki, materiały zużywalne, odczynniki</w:t>
      </w:r>
      <w:r w:rsidR="00EF5DCF">
        <w:rPr>
          <w:rFonts w:cstheme="minorHAnsi"/>
          <w:sz w:val="20"/>
          <w:szCs w:val="24"/>
        </w:rPr>
        <w:t>)</w:t>
      </w:r>
      <w:r w:rsidRPr="00F4333A">
        <w:rPr>
          <w:rFonts w:cstheme="minorHAnsi"/>
          <w:sz w:val="20"/>
          <w:szCs w:val="24"/>
        </w:rPr>
        <w:t>, usługi obce</w:t>
      </w:r>
    </w:p>
    <w:p w14:paraId="43200AB8" w14:textId="77777777" w:rsidR="00A823BC" w:rsidRPr="002A45B7" w:rsidRDefault="00A823BC" w:rsidP="00D56355">
      <w:pPr>
        <w:spacing w:after="0" w:line="360" w:lineRule="auto"/>
        <w:jc w:val="both"/>
        <w:rPr>
          <w:rFonts w:cstheme="minorHAnsi"/>
          <w:b/>
          <w:sz w:val="24"/>
          <w:szCs w:val="24"/>
        </w:rPr>
      </w:pPr>
    </w:p>
    <w:p w14:paraId="67B178BF" w14:textId="2B464DB6" w:rsidR="00D56355" w:rsidRPr="009F0EA5" w:rsidRDefault="00D74B4D" w:rsidP="00D56355">
      <w:pPr>
        <w:spacing w:after="0" w:line="360" w:lineRule="auto"/>
        <w:jc w:val="both"/>
        <w:rPr>
          <w:rFonts w:cstheme="minorHAnsi"/>
          <w:b/>
          <w:sz w:val="28"/>
          <w:szCs w:val="28"/>
        </w:rPr>
      </w:pPr>
      <w:r w:rsidRPr="00D74B4D">
        <w:rPr>
          <w:rFonts w:cstheme="minorHAnsi"/>
          <w:b/>
          <w:sz w:val="28"/>
          <w:szCs w:val="28"/>
        </w:rPr>
        <w:t>V</w:t>
      </w:r>
      <w:r w:rsidR="00D56355" w:rsidRPr="00D74B4D">
        <w:rPr>
          <w:rFonts w:cstheme="minorHAnsi"/>
          <w:b/>
          <w:sz w:val="28"/>
          <w:szCs w:val="28"/>
        </w:rPr>
        <w:t xml:space="preserve">. Zakładane rezultaty </w:t>
      </w:r>
      <w:r>
        <w:rPr>
          <w:rFonts w:cstheme="minorHAnsi"/>
          <w:b/>
          <w:sz w:val="28"/>
          <w:szCs w:val="28"/>
        </w:rPr>
        <w:t xml:space="preserve">(produkty) </w:t>
      </w:r>
      <w:r w:rsidR="00D56355" w:rsidRPr="00D74B4D">
        <w:rPr>
          <w:rFonts w:cstheme="minorHAnsi"/>
          <w:b/>
          <w:sz w:val="28"/>
          <w:szCs w:val="28"/>
        </w:rPr>
        <w:t>projekt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405"/>
        <w:gridCol w:w="851"/>
        <w:gridCol w:w="5806"/>
      </w:tblGrid>
      <w:tr w:rsidR="005A6510" w14:paraId="0188AFB0" w14:textId="77777777" w:rsidTr="005A6510">
        <w:tc>
          <w:tcPr>
            <w:tcW w:w="2405" w:type="dxa"/>
            <w:vMerge w:val="restart"/>
            <w:shd w:val="clear" w:color="auto" w:fill="D9D9D9" w:themeFill="background1" w:themeFillShade="D9"/>
          </w:tcPr>
          <w:p w14:paraId="1169442A" w14:textId="77777777" w:rsidR="005A6510" w:rsidRPr="002F5F87" w:rsidRDefault="005A6510" w:rsidP="005A651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F5F87">
              <w:rPr>
                <w:rFonts w:cstheme="minorHAnsi"/>
                <w:b/>
                <w:sz w:val="24"/>
                <w:szCs w:val="24"/>
              </w:rPr>
              <w:t>Zakładane rezultaty (produkty) projektu</w:t>
            </w:r>
          </w:p>
          <w:p w14:paraId="26689376" w14:textId="2433D3D2" w:rsidR="005A6510" w:rsidRPr="00926557" w:rsidRDefault="005A6510" w:rsidP="005A6510">
            <w:pPr>
              <w:spacing w:line="276" w:lineRule="auto"/>
              <w:rPr>
                <w:rFonts w:cstheme="minorHAnsi"/>
                <w:i/>
                <w:iCs/>
              </w:rPr>
            </w:pPr>
            <w:r w:rsidRPr="00926557">
              <w:rPr>
                <w:rFonts w:cstheme="minorHAnsi"/>
                <w:i/>
                <w:iCs/>
              </w:rPr>
              <w:t xml:space="preserve">należy wybrać </w:t>
            </w:r>
            <w:r w:rsidRPr="00926557">
              <w:rPr>
                <w:rFonts w:cstheme="minorHAnsi"/>
                <w:b/>
                <w:i/>
                <w:iCs/>
              </w:rPr>
              <w:t xml:space="preserve">co najmniej </w:t>
            </w:r>
            <w:r w:rsidRPr="00926557">
              <w:rPr>
                <w:rFonts w:cstheme="minorHAnsi"/>
                <w:i/>
                <w:iCs/>
              </w:rPr>
              <w:t>jeden</w:t>
            </w:r>
          </w:p>
        </w:tc>
        <w:tc>
          <w:tcPr>
            <w:tcW w:w="851" w:type="dxa"/>
          </w:tcPr>
          <w:p w14:paraId="22A506FB" w14:textId="1119443E" w:rsidR="005A6510" w:rsidRPr="002F5F87" w:rsidRDefault="00000000" w:rsidP="00926557">
            <w:pPr>
              <w:spacing w:before="120" w:line="276" w:lineRule="auto"/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2106455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6510">
                  <w:rPr>
                    <w:rFonts w:ascii="MS Gothic" w:eastAsia="MS Gothic" w:hAnsi="MS Gothic" w:cstheme="minorHAnsi" w:hint="eastAsia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5806" w:type="dxa"/>
          </w:tcPr>
          <w:p w14:paraId="14EDCAC5" w14:textId="14C674FE" w:rsidR="005A6510" w:rsidRPr="002F5F87" w:rsidRDefault="005A6510" w:rsidP="005A6510">
            <w:pPr>
              <w:spacing w:line="276" w:lineRule="auto"/>
              <w:jc w:val="both"/>
              <w:rPr>
                <w:rFonts w:cstheme="minorHAnsi"/>
              </w:rPr>
            </w:pPr>
            <w:r w:rsidRPr="006A28DA">
              <w:rPr>
                <w:rFonts w:cstheme="minorHAnsi"/>
                <w:b/>
                <w:sz w:val="24"/>
                <w:szCs w:val="24"/>
              </w:rPr>
              <w:t>złożenie publikacji w dyscyplinie nauki chemiczne</w:t>
            </w:r>
            <w:r w:rsidRPr="006A28DA">
              <w:rPr>
                <w:rFonts w:cstheme="minorHAnsi"/>
                <w:sz w:val="24"/>
                <w:szCs w:val="24"/>
              </w:rPr>
              <w:t xml:space="preserve">, w czasopiśmie naukowym albo w recenzowanych materiałach z międzynarodowej konferencji naukowej, znajdujących się w wykazie czasopism naukowych i recenzowanych materiałów z konferencji międzynarodowych Ministerstwa Edukacji i Nauki, aktualnym w dniu złożenia publikacji, w grupie, </w:t>
            </w:r>
            <w:r w:rsidRPr="006A28DA">
              <w:rPr>
                <w:rFonts w:cstheme="minorHAnsi"/>
                <w:b/>
                <w:sz w:val="24"/>
                <w:szCs w:val="24"/>
              </w:rPr>
              <w:t xml:space="preserve">której przypisano </w:t>
            </w:r>
            <w:r w:rsidRPr="006A28DA">
              <w:rPr>
                <w:rFonts w:cstheme="minorHAnsi"/>
                <w:b/>
                <w:bCs/>
                <w:sz w:val="24"/>
                <w:szCs w:val="24"/>
              </w:rPr>
              <w:t>co najmniej 140 pkt</w:t>
            </w:r>
            <w:r w:rsidRPr="006A28DA">
              <w:rPr>
                <w:rFonts w:cstheme="minorHAnsi"/>
                <w:b/>
                <w:sz w:val="24"/>
                <w:szCs w:val="24"/>
              </w:rPr>
              <w:t>.</w:t>
            </w:r>
          </w:p>
        </w:tc>
      </w:tr>
      <w:tr w:rsidR="005A6510" w14:paraId="31AA362E" w14:textId="77777777" w:rsidTr="005A6510">
        <w:tc>
          <w:tcPr>
            <w:tcW w:w="2405" w:type="dxa"/>
            <w:vMerge/>
            <w:shd w:val="clear" w:color="auto" w:fill="D9D9D9" w:themeFill="background1" w:themeFillShade="D9"/>
          </w:tcPr>
          <w:p w14:paraId="73C8B309" w14:textId="77777777" w:rsidR="005A6510" w:rsidRDefault="005A6510" w:rsidP="005A6510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1" w:type="dxa"/>
          </w:tcPr>
          <w:p w14:paraId="43DFF832" w14:textId="1A4B5ECE" w:rsidR="005A6510" w:rsidRDefault="00000000" w:rsidP="00DA5B8C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6182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6510">
                  <w:rPr>
                    <w:rFonts w:ascii="MS Gothic" w:eastAsia="MS Gothic" w:hAnsi="MS Gothic" w:cstheme="minorHAnsi" w:hint="eastAsia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5806" w:type="dxa"/>
          </w:tcPr>
          <w:p w14:paraId="75895C63" w14:textId="4B806BAA" w:rsidR="005A6510" w:rsidRPr="006A28DA" w:rsidRDefault="005A6510" w:rsidP="00DA5B8C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6A28DA">
              <w:rPr>
                <w:rFonts w:cstheme="minorHAnsi"/>
                <w:b/>
                <w:sz w:val="24"/>
                <w:szCs w:val="24"/>
              </w:rPr>
              <w:t>ustne wystąpienie</w:t>
            </w:r>
            <w:r w:rsidRPr="006A28DA">
              <w:rPr>
                <w:rFonts w:cstheme="minorHAnsi"/>
                <w:sz w:val="24"/>
                <w:szCs w:val="24"/>
              </w:rPr>
              <w:t xml:space="preserve"> na konferencji naukowej</w:t>
            </w:r>
          </w:p>
        </w:tc>
      </w:tr>
    </w:tbl>
    <w:p w14:paraId="496F5332" w14:textId="3D253DB1" w:rsidR="002F5F87" w:rsidRDefault="002F5F87" w:rsidP="00D56355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58BC75A8" w14:textId="1B0AD76D" w:rsidR="00F4333A" w:rsidRDefault="00F4333A" w:rsidP="00D56355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09F72966" w14:textId="652BB2F5" w:rsidR="00F4333A" w:rsidRDefault="00F4333A" w:rsidP="00D56355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587D45B5" w14:textId="77777777" w:rsidR="00F4333A" w:rsidRDefault="00F4333A" w:rsidP="00D56355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sectPr w:rsidR="00F4333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856D3" w14:textId="77777777" w:rsidR="00FC154B" w:rsidRDefault="00FC154B" w:rsidP="002C545A">
      <w:pPr>
        <w:spacing w:after="0" w:line="240" w:lineRule="auto"/>
      </w:pPr>
      <w:r>
        <w:separator/>
      </w:r>
    </w:p>
  </w:endnote>
  <w:endnote w:type="continuationSeparator" w:id="0">
    <w:p w14:paraId="27ADAB1C" w14:textId="77777777" w:rsidR="00FC154B" w:rsidRDefault="00FC154B" w:rsidP="002C545A">
      <w:pPr>
        <w:spacing w:after="0" w:line="240" w:lineRule="auto"/>
      </w:pPr>
      <w:r>
        <w:continuationSeparator/>
      </w:r>
    </w:p>
  </w:endnote>
  <w:endnote w:type="continuationNotice" w:id="1">
    <w:p w14:paraId="6A0B95FF" w14:textId="77777777" w:rsidR="00FC154B" w:rsidRDefault="00FC15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FF5AC" w14:textId="77777777" w:rsidR="00FC154B" w:rsidRDefault="00FC154B" w:rsidP="002C545A">
      <w:pPr>
        <w:spacing w:after="0" w:line="240" w:lineRule="auto"/>
      </w:pPr>
      <w:r>
        <w:separator/>
      </w:r>
    </w:p>
  </w:footnote>
  <w:footnote w:type="continuationSeparator" w:id="0">
    <w:p w14:paraId="7DB4414B" w14:textId="77777777" w:rsidR="00FC154B" w:rsidRDefault="00FC154B" w:rsidP="002C545A">
      <w:pPr>
        <w:spacing w:after="0" w:line="240" w:lineRule="auto"/>
      </w:pPr>
      <w:r>
        <w:continuationSeparator/>
      </w:r>
    </w:p>
  </w:footnote>
  <w:footnote w:type="continuationNotice" w:id="1">
    <w:p w14:paraId="52A93213" w14:textId="77777777" w:rsidR="00FC154B" w:rsidRDefault="00FC154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6242"/>
    <w:multiLevelType w:val="hybridMultilevel"/>
    <w:tmpl w:val="19AC5AC4"/>
    <w:lvl w:ilvl="0" w:tplc="3FFE461A">
      <w:start w:val="1"/>
      <w:numFmt w:val="lowerLetter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3FFE461A">
      <w:start w:val="1"/>
      <w:numFmt w:val="lowerLetter"/>
      <w:lvlText w:val="%2)"/>
      <w:lvlJc w:val="left"/>
      <w:pPr>
        <w:ind w:left="1440" w:hanging="360"/>
      </w:pPr>
      <w:rPr>
        <w:rFonts w:ascii="Cambria" w:hAnsi="Cambria"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27FB8"/>
    <w:multiLevelType w:val="hybridMultilevel"/>
    <w:tmpl w:val="4E64AD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D11CC"/>
    <w:multiLevelType w:val="hybridMultilevel"/>
    <w:tmpl w:val="99C24D2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64E56"/>
    <w:multiLevelType w:val="hybridMultilevel"/>
    <w:tmpl w:val="F40E496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A62C42"/>
    <w:multiLevelType w:val="hybridMultilevel"/>
    <w:tmpl w:val="F0CC640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A64B58"/>
    <w:multiLevelType w:val="hybridMultilevel"/>
    <w:tmpl w:val="13C25C9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D85AC0"/>
    <w:multiLevelType w:val="hybridMultilevel"/>
    <w:tmpl w:val="E24ABDBE"/>
    <w:lvl w:ilvl="0" w:tplc="9DF8B02A">
      <w:start w:val="1"/>
      <w:numFmt w:val="decimal"/>
      <w:lvlText w:val="%1."/>
      <w:lvlJc w:val="left"/>
      <w:pPr>
        <w:ind w:left="1065" w:hanging="705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04433B"/>
    <w:multiLevelType w:val="hybridMultilevel"/>
    <w:tmpl w:val="14568074"/>
    <w:lvl w:ilvl="0" w:tplc="5D8E7AE6">
      <w:start w:val="1"/>
      <w:numFmt w:val="lowerLetter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3232F4"/>
    <w:multiLevelType w:val="hybridMultilevel"/>
    <w:tmpl w:val="7BEEF7F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D6020"/>
    <w:multiLevelType w:val="hybridMultilevel"/>
    <w:tmpl w:val="54C6BB78"/>
    <w:lvl w:ilvl="0" w:tplc="AAECC3F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lang w:val="en-US"/>
      </w:rPr>
    </w:lvl>
    <w:lvl w:ilvl="1" w:tplc="44EC78D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D139F6"/>
    <w:multiLevelType w:val="hybridMultilevel"/>
    <w:tmpl w:val="30E8B93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5B5C69"/>
    <w:multiLevelType w:val="hybridMultilevel"/>
    <w:tmpl w:val="20326692"/>
    <w:lvl w:ilvl="0" w:tplc="3FFE461A">
      <w:start w:val="1"/>
      <w:numFmt w:val="lowerLetter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5798262">
    <w:abstractNumId w:val="4"/>
  </w:num>
  <w:num w:numId="2" w16cid:durableId="1865706966">
    <w:abstractNumId w:val="8"/>
  </w:num>
  <w:num w:numId="3" w16cid:durableId="99764666">
    <w:abstractNumId w:val="10"/>
  </w:num>
  <w:num w:numId="4" w16cid:durableId="1769621052">
    <w:abstractNumId w:val="1"/>
  </w:num>
  <w:num w:numId="5" w16cid:durableId="1125076015">
    <w:abstractNumId w:val="2"/>
  </w:num>
  <w:num w:numId="6" w16cid:durableId="1883251903">
    <w:abstractNumId w:val="7"/>
  </w:num>
  <w:num w:numId="7" w16cid:durableId="1071927912">
    <w:abstractNumId w:val="5"/>
  </w:num>
  <w:num w:numId="8" w16cid:durableId="7610237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33396619">
    <w:abstractNumId w:val="9"/>
  </w:num>
  <w:num w:numId="10" w16cid:durableId="490098549">
    <w:abstractNumId w:val="11"/>
  </w:num>
  <w:num w:numId="11" w16cid:durableId="1673490642">
    <w:abstractNumId w:val="0"/>
  </w:num>
  <w:num w:numId="12" w16cid:durableId="278999669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zY2sDC0MDcxMDRX0lEKTi0uzszPAykwqQUAc9ajJSwAAAA="/>
  </w:docVars>
  <w:rsids>
    <w:rsidRoot w:val="0050047F"/>
    <w:rsid w:val="000071EC"/>
    <w:rsid w:val="00007F54"/>
    <w:rsid w:val="00010E3A"/>
    <w:rsid w:val="00012452"/>
    <w:rsid w:val="00014135"/>
    <w:rsid w:val="00022888"/>
    <w:rsid w:val="00026723"/>
    <w:rsid w:val="00042146"/>
    <w:rsid w:val="000446FC"/>
    <w:rsid w:val="00044BCB"/>
    <w:rsid w:val="00046D35"/>
    <w:rsid w:val="000474CE"/>
    <w:rsid w:val="00050E3C"/>
    <w:rsid w:val="00052963"/>
    <w:rsid w:val="0005589A"/>
    <w:rsid w:val="00061CAC"/>
    <w:rsid w:val="000654D4"/>
    <w:rsid w:val="00065890"/>
    <w:rsid w:val="000667F6"/>
    <w:rsid w:val="000739B2"/>
    <w:rsid w:val="000740CD"/>
    <w:rsid w:val="0007474A"/>
    <w:rsid w:val="000751B6"/>
    <w:rsid w:val="000756FA"/>
    <w:rsid w:val="0008413A"/>
    <w:rsid w:val="00090BFD"/>
    <w:rsid w:val="00091E5B"/>
    <w:rsid w:val="00091FC0"/>
    <w:rsid w:val="000945CA"/>
    <w:rsid w:val="00095EC0"/>
    <w:rsid w:val="000A1456"/>
    <w:rsid w:val="000B0578"/>
    <w:rsid w:val="000B3E5B"/>
    <w:rsid w:val="000B5DB4"/>
    <w:rsid w:val="000C12B2"/>
    <w:rsid w:val="000C24D1"/>
    <w:rsid w:val="000D0D7F"/>
    <w:rsid w:val="000D109C"/>
    <w:rsid w:val="000D61D5"/>
    <w:rsid w:val="000D714C"/>
    <w:rsid w:val="000E196A"/>
    <w:rsid w:val="000E2251"/>
    <w:rsid w:val="000E44B2"/>
    <w:rsid w:val="000E4AF1"/>
    <w:rsid w:val="000E7248"/>
    <w:rsid w:val="000F1CE1"/>
    <w:rsid w:val="000F5D47"/>
    <w:rsid w:val="0010028E"/>
    <w:rsid w:val="00102720"/>
    <w:rsid w:val="00104E1B"/>
    <w:rsid w:val="00107693"/>
    <w:rsid w:val="00110795"/>
    <w:rsid w:val="00120F0F"/>
    <w:rsid w:val="001238BA"/>
    <w:rsid w:val="00126502"/>
    <w:rsid w:val="00136609"/>
    <w:rsid w:val="0014372B"/>
    <w:rsid w:val="001455C0"/>
    <w:rsid w:val="00146315"/>
    <w:rsid w:val="001473F2"/>
    <w:rsid w:val="001505DE"/>
    <w:rsid w:val="00155F78"/>
    <w:rsid w:val="00156078"/>
    <w:rsid w:val="001634B5"/>
    <w:rsid w:val="0016460F"/>
    <w:rsid w:val="00171CB0"/>
    <w:rsid w:val="00174B01"/>
    <w:rsid w:val="00180064"/>
    <w:rsid w:val="001817F6"/>
    <w:rsid w:val="001847DC"/>
    <w:rsid w:val="001950EA"/>
    <w:rsid w:val="00195AB3"/>
    <w:rsid w:val="0019738D"/>
    <w:rsid w:val="001A2A0F"/>
    <w:rsid w:val="001A6F85"/>
    <w:rsid w:val="001B0924"/>
    <w:rsid w:val="001B1B96"/>
    <w:rsid w:val="001B34F9"/>
    <w:rsid w:val="001B6244"/>
    <w:rsid w:val="001C2793"/>
    <w:rsid w:val="001C2D59"/>
    <w:rsid w:val="001C6895"/>
    <w:rsid w:val="001D2407"/>
    <w:rsid w:val="001D330C"/>
    <w:rsid w:val="001D4CD8"/>
    <w:rsid w:val="001D729E"/>
    <w:rsid w:val="001E1C85"/>
    <w:rsid w:val="001E2E5E"/>
    <w:rsid w:val="001E43C3"/>
    <w:rsid w:val="001F5D39"/>
    <w:rsid w:val="001F7FD6"/>
    <w:rsid w:val="002000CC"/>
    <w:rsid w:val="00206F09"/>
    <w:rsid w:val="00217A32"/>
    <w:rsid w:val="00220EB8"/>
    <w:rsid w:val="002243E5"/>
    <w:rsid w:val="00233B17"/>
    <w:rsid w:val="00234921"/>
    <w:rsid w:val="002349B2"/>
    <w:rsid w:val="002362A9"/>
    <w:rsid w:val="00247BDC"/>
    <w:rsid w:val="00250EB7"/>
    <w:rsid w:val="0025156B"/>
    <w:rsid w:val="0025448D"/>
    <w:rsid w:val="00261064"/>
    <w:rsid w:val="002613C4"/>
    <w:rsid w:val="00262C34"/>
    <w:rsid w:val="00262F80"/>
    <w:rsid w:val="00264EDD"/>
    <w:rsid w:val="00267D99"/>
    <w:rsid w:val="00270CCA"/>
    <w:rsid w:val="00275A90"/>
    <w:rsid w:val="0027716B"/>
    <w:rsid w:val="00286DB4"/>
    <w:rsid w:val="00297C95"/>
    <w:rsid w:val="002A029F"/>
    <w:rsid w:val="002A2B41"/>
    <w:rsid w:val="002A4576"/>
    <w:rsid w:val="002A45B7"/>
    <w:rsid w:val="002A7DF6"/>
    <w:rsid w:val="002B21F1"/>
    <w:rsid w:val="002B33AD"/>
    <w:rsid w:val="002C2F9B"/>
    <w:rsid w:val="002C319B"/>
    <w:rsid w:val="002C545A"/>
    <w:rsid w:val="002C7839"/>
    <w:rsid w:val="002D11B6"/>
    <w:rsid w:val="002E1161"/>
    <w:rsid w:val="002E2915"/>
    <w:rsid w:val="002E6CBB"/>
    <w:rsid w:val="002F5F87"/>
    <w:rsid w:val="00303DD5"/>
    <w:rsid w:val="00306C84"/>
    <w:rsid w:val="003139D7"/>
    <w:rsid w:val="00316376"/>
    <w:rsid w:val="00320E38"/>
    <w:rsid w:val="003227E9"/>
    <w:rsid w:val="00323E91"/>
    <w:rsid w:val="003244F2"/>
    <w:rsid w:val="00325CC4"/>
    <w:rsid w:val="00330C98"/>
    <w:rsid w:val="003444D5"/>
    <w:rsid w:val="00351BA6"/>
    <w:rsid w:val="00354CFF"/>
    <w:rsid w:val="00356D73"/>
    <w:rsid w:val="0035716E"/>
    <w:rsid w:val="00360C83"/>
    <w:rsid w:val="00362B30"/>
    <w:rsid w:val="00363CCA"/>
    <w:rsid w:val="00363FCC"/>
    <w:rsid w:val="00364AE0"/>
    <w:rsid w:val="003654A0"/>
    <w:rsid w:val="00365877"/>
    <w:rsid w:val="00366E9B"/>
    <w:rsid w:val="00387E7C"/>
    <w:rsid w:val="00391073"/>
    <w:rsid w:val="003942EC"/>
    <w:rsid w:val="00394FF7"/>
    <w:rsid w:val="00396C02"/>
    <w:rsid w:val="00397AA5"/>
    <w:rsid w:val="003A2D01"/>
    <w:rsid w:val="003A4451"/>
    <w:rsid w:val="003A664E"/>
    <w:rsid w:val="003B439F"/>
    <w:rsid w:val="003B49C4"/>
    <w:rsid w:val="003C2850"/>
    <w:rsid w:val="003C2D70"/>
    <w:rsid w:val="003C4258"/>
    <w:rsid w:val="003D0F8C"/>
    <w:rsid w:val="003D25FC"/>
    <w:rsid w:val="003D3BC1"/>
    <w:rsid w:val="003D7277"/>
    <w:rsid w:val="003E1860"/>
    <w:rsid w:val="003E1CF6"/>
    <w:rsid w:val="003E6E57"/>
    <w:rsid w:val="003E7FDD"/>
    <w:rsid w:val="003F1A94"/>
    <w:rsid w:val="003F3C64"/>
    <w:rsid w:val="003F61A6"/>
    <w:rsid w:val="003F72D1"/>
    <w:rsid w:val="00402B9D"/>
    <w:rsid w:val="00410E27"/>
    <w:rsid w:val="004124D7"/>
    <w:rsid w:val="00414A71"/>
    <w:rsid w:val="0041538D"/>
    <w:rsid w:val="004163D9"/>
    <w:rsid w:val="00416C54"/>
    <w:rsid w:val="00420CD4"/>
    <w:rsid w:val="004219A0"/>
    <w:rsid w:val="00421B3D"/>
    <w:rsid w:val="00423783"/>
    <w:rsid w:val="004241B0"/>
    <w:rsid w:val="004262F6"/>
    <w:rsid w:val="004353F5"/>
    <w:rsid w:val="00435B1C"/>
    <w:rsid w:val="00443F02"/>
    <w:rsid w:val="00445069"/>
    <w:rsid w:val="00446305"/>
    <w:rsid w:val="004474A6"/>
    <w:rsid w:val="00454405"/>
    <w:rsid w:val="004555D5"/>
    <w:rsid w:val="00460BA3"/>
    <w:rsid w:val="00461C13"/>
    <w:rsid w:val="004626E0"/>
    <w:rsid w:val="00462CA0"/>
    <w:rsid w:val="00464365"/>
    <w:rsid w:val="004800D4"/>
    <w:rsid w:val="00482C5E"/>
    <w:rsid w:val="00483E70"/>
    <w:rsid w:val="004938A1"/>
    <w:rsid w:val="004A0DF3"/>
    <w:rsid w:val="004A167E"/>
    <w:rsid w:val="004B42D9"/>
    <w:rsid w:val="004B7D2E"/>
    <w:rsid w:val="004C090E"/>
    <w:rsid w:val="004C0D5D"/>
    <w:rsid w:val="004C26E9"/>
    <w:rsid w:val="004D1074"/>
    <w:rsid w:val="004D460F"/>
    <w:rsid w:val="004D5B42"/>
    <w:rsid w:val="004D7D7E"/>
    <w:rsid w:val="004E024F"/>
    <w:rsid w:val="004E2FD8"/>
    <w:rsid w:val="004E6B03"/>
    <w:rsid w:val="004E6C4A"/>
    <w:rsid w:val="004E72D0"/>
    <w:rsid w:val="004E7FA7"/>
    <w:rsid w:val="004F3AD1"/>
    <w:rsid w:val="004F476B"/>
    <w:rsid w:val="004F5C2F"/>
    <w:rsid w:val="0050047F"/>
    <w:rsid w:val="00502E0A"/>
    <w:rsid w:val="00504526"/>
    <w:rsid w:val="00505C4E"/>
    <w:rsid w:val="0051067F"/>
    <w:rsid w:val="00510A6A"/>
    <w:rsid w:val="00510F57"/>
    <w:rsid w:val="005230B0"/>
    <w:rsid w:val="00523729"/>
    <w:rsid w:val="00523A79"/>
    <w:rsid w:val="00525288"/>
    <w:rsid w:val="00525839"/>
    <w:rsid w:val="0053274D"/>
    <w:rsid w:val="00535425"/>
    <w:rsid w:val="00537EE8"/>
    <w:rsid w:val="0054217F"/>
    <w:rsid w:val="0055095D"/>
    <w:rsid w:val="00551B02"/>
    <w:rsid w:val="00553394"/>
    <w:rsid w:val="00554671"/>
    <w:rsid w:val="00555F0B"/>
    <w:rsid w:val="00556B70"/>
    <w:rsid w:val="00564EE8"/>
    <w:rsid w:val="00565424"/>
    <w:rsid w:val="00565AE3"/>
    <w:rsid w:val="00567C9B"/>
    <w:rsid w:val="0057008E"/>
    <w:rsid w:val="00570FFA"/>
    <w:rsid w:val="00571208"/>
    <w:rsid w:val="00573AEB"/>
    <w:rsid w:val="0057650E"/>
    <w:rsid w:val="0058060C"/>
    <w:rsid w:val="00580CE1"/>
    <w:rsid w:val="00581D5E"/>
    <w:rsid w:val="00584680"/>
    <w:rsid w:val="005867F7"/>
    <w:rsid w:val="005959CA"/>
    <w:rsid w:val="00596D63"/>
    <w:rsid w:val="005A25D8"/>
    <w:rsid w:val="005A2743"/>
    <w:rsid w:val="005A2D7F"/>
    <w:rsid w:val="005A6510"/>
    <w:rsid w:val="005A6B34"/>
    <w:rsid w:val="005A704C"/>
    <w:rsid w:val="005A7712"/>
    <w:rsid w:val="005B6A9D"/>
    <w:rsid w:val="005B7ED4"/>
    <w:rsid w:val="005C127E"/>
    <w:rsid w:val="005C6DF0"/>
    <w:rsid w:val="005D1220"/>
    <w:rsid w:val="005D1B95"/>
    <w:rsid w:val="005D39FC"/>
    <w:rsid w:val="005D4477"/>
    <w:rsid w:val="005E1452"/>
    <w:rsid w:val="005E3ECB"/>
    <w:rsid w:val="005E622B"/>
    <w:rsid w:val="005E6A30"/>
    <w:rsid w:val="005E7EEB"/>
    <w:rsid w:val="005F0AFF"/>
    <w:rsid w:val="005F1D01"/>
    <w:rsid w:val="005F1E81"/>
    <w:rsid w:val="005F6CEA"/>
    <w:rsid w:val="00610A70"/>
    <w:rsid w:val="00611605"/>
    <w:rsid w:val="00613A90"/>
    <w:rsid w:val="00622855"/>
    <w:rsid w:val="00624F79"/>
    <w:rsid w:val="00626C77"/>
    <w:rsid w:val="00631AEB"/>
    <w:rsid w:val="0063260C"/>
    <w:rsid w:val="00637FD2"/>
    <w:rsid w:val="00642740"/>
    <w:rsid w:val="00645CE5"/>
    <w:rsid w:val="00650593"/>
    <w:rsid w:val="006525A5"/>
    <w:rsid w:val="0066603A"/>
    <w:rsid w:val="00674BA7"/>
    <w:rsid w:val="00687021"/>
    <w:rsid w:val="00687B0C"/>
    <w:rsid w:val="00690359"/>
    <w:rsid w:val="00693F6D"/>
    <w:rsid w:val="006967A6"/>
    <w:rsid w:val="006976B2"/>
    <w:rsid w:val="00697E61"/>
    <w:rsid w:val="006A023D"/>
    <w:rsid w:val="006A1A27"/>
    <w:rsid w:val="006A1DB4"/>
    <w:rsid w:val="006A28DA"/>
    <w:rsid w:val="006A4698"/>
    <w:rsid w:val="006A4B93"/>
    <w:rsid w:val="006B052D"/>
    <w:rsid w:val="006B2B57"/>
    <w:rsid w:val="006B40F7"/>
    <w:rsid w:val="006B4518"/>
    <w:rsid w:val="006B74C4"/>
    <w:rsid w:val="006C0066"/>
    <w:rsid w:val="006C28D4"/>
    <w:rsid w:val="006C5211"/>
    <w:rsid w:val="006C5D9A"/>
    <w:rsid w:val="006D1DC6"/>
    <w:rsid w:val="006D36DF"/>
    <w:rsid w:val="006D6B9D"/>
    <w:rsid w:val="006F0BCC"/>
    <w:rsid w:val="00701211"/>
    <w:rsid w:val="007031FF"/>
    <w:rsid w:val="007032B8"/>
    <w:rsid w:val="007145CC"/>
    <w:rsid w:val="007161DD"/>
    <w:rsid w:val="0071649B"/>
    <w:rsid w:val="0071710F"/>
    <w:rsid w:val="0071780F"/>
    <w:rsid w:val="00723CB8"/>
    <w:rsid w:val="00726F89"/>
    <w:rsid w:val="00730323"/>
    <w:rsid w:val="00740FF4"/>
    <w:rsid w:val="00742F27"/>
    <w:rsid w:val="00744FE6"/>
    <w:rsid w:val="0074564A"/>
    <w:rsid w:val="00753B97"/>
    <w:rsid w:val="00756FB5"/>
    <w:rsid w:val="00766B07"/>
    <w:rsid w:val="007731D3"/>
    <w:rsid w:val="007749DE"/>
    <w:rsid w:val="007802C8"/>
    <w:rsid w:val="00780818"/>
    <w:rsid w:val="007911C5"/>
    <w:rsid w:val="0079344B"/>
    <w:rsid w:val="00793A35"/>
    <w:rsid w:val="00797D46"/>
    <w:rsid w:val="007A04EA"/>
    <w:rsid w:val="007A0DC8"/>
    <w:rsid w:val="007A2B32"/>
    <w:rsid w:val="007A4548"/>
    <w:rsid w:val="007A4B1E"/>
    <w:rsid w:val="007A61D4"/>
    <w:rsid w:val="007A7685"/>
    <w:rsid w:val="007A7ADE"/>
    <w:rsid w:val="007A7DF1"/>
    <w:rsid w:val="007B2CCB"/>
    <w:rsid w:val="007B3214"/>
    <w:rsid w:val="007B6154"/>
    <w:rsid w:val="007B61EB"/>
    <w:rsid w:val="007C000B"/>
    <w:rsid w:val="007C3870"/>
    <w:rsid w:val="007D2153"/>
    <w:rsid w:val="007D487F"/>
    <w:rsid w:val="007D5AA4"/>
    <w:rsid w:val="007D65B6"/>
    <w:rsid w:val="007E09BD"/>
    <w:rsid w:val="007E2966"/>
    <w:rsid w:val="007E418C"/>
    <w:rsid w:val="007E441E"/>
    <w:rsid w:val="007E54A6"/>
    <w:rsid w:val="007F3079"/>
    <w:rsid w:val="007F48F3"/>
    <w:rsid w:val="00805908"/>
    <w:rsid w:val="0080629A"/>
    <w:rsid w:val="0081025C"/>
    <w:rsid w:val="00812F59"/>
    <w:rsid w:val="008167E4"/>
    <w:rsid w:val="008206EE"/>
    <w:rsid w:val="00825C41"/>
    <w:rsid w:val="00831FA0"/>
    <w:rsid w:val="00832F28"/>
    <w:rsid w:val="008338AA"/>
    <w:rsid w:val="0084370A"/>
    <w:rsid w:val="0084682B"/>
    <w:rsid w:val="00861B44"/>
    <w:rsid w:val="008816EA"/>
    <w:rsid w:val="008840D6"/>
    <w:rsid w:val="00885F4A"/>
    <w:rsid w:val="00886B78"/>
    <w:rsid w:val="0089695A"/>
    <w:rsid w:val="008A5F37"/>
    <w:rsid w:val="008B43A0"/>
    <w:rsid w:val="008B65DB"/>
    <w:rsid w:val="008B7932"/>
    <w:rsid w:val="008B7C7E"/>
    <w:rsid w:val="008C650F"/>
    <w:rsid w:val="008C6809"/>
    <w:rsid w:val="008C7AD2"/>
    <w:rsid w:val="008D5949"/>
    <w:rsid w:val="008E591A"/>
    <w:rsid w:val="008E5DE1"/>
    <w:rsid w:val="008F0C78"/>
    <w:rsid w:val="008F3690"/>
    <w:rsid w:val="008F3E3B"/>
    <w:rsid w:val="008F5D3F"/>
    <w:rsid w:val="0090219A"/>
    <w:rsid w:val="009056D5"/>
    <w:rsid w:val="009074F9"/>
    <w:rsid w:val="00916BF1"/>
    <w:rsid w:val="00917661"/>
    <w:rsid w:val="00917700"/>
    <w:rsid w:val="0092031C"/>
    <w:rsid w:val="00924F7F"/>
    <w:rsid w:val="00926557"/>
    <w:rsid w:val="00927D0E"/>
    <w:rsid w:val="00936D3E"/>
    <w:rsid w:val="00937411"/>
    <w:rsid w:val="009442DC"/>
    <w:rsid w:val="009447B7"/>
    <w:rsid w:val="00947FC5"/>
    <w:rsid w:val="00947FE4"/>
    <w:rsid w:val="00953CD4"/>
    <w:rsid w:val="00954995"/>
    <w:rsid w:val="009608F5"/>
    <w:rsid w:val="009617AA"/>
    <w:rsid w:val="00962426"/>
    <w:rsid w:val="0096364A"/>
    <w:rsid w:val="00964C3E"/>
    <w:rsid w:val="00966469"/>
    <w:rsid w:val="00966B9A"/>
    <w:rsid w:val="009731DA"/>
    <w:rsid w:val="00973B45"/>
    <w:rsid w:val="00974704"/>
    <w:rsid w:val="00976A81"/>
    <w:rsid w:val="00981035"/>
    <w:rsid w:val="00981496"/>
    <w:rsid w:val="00984099"/>
    <w:rsid w:val="00986FA6"/>
    <w:rsid w:val="00991658"/>
    <w:rsid w:val="009916BC"/>
    <w:rsid w:val="0099592B"/>
    <w:rsid w:val="0099718F"/>
    <w:rsid w:val="00997869"/>
    <w:rsid w:val="009A30FD"/>
    <w:rsid w:val="009A6A8E"/>
    <w:rsid w:val="009A7868"/>
    <w:rsid w:val="009B24C3"/>
    <w:rsid w:val="009B680C"/>
    <w:rsid w:val="009C2117"/>
    <w:rsid w:val="009C3D71"/>
    <w:rsid w:val="009C7DB9"/>
    <w:rsid w:val="009D4E36"/>
    <w:rsid w:val="009E1320"/>
    <w:rsid w:val="009E3382"/>
    <w:rsid w:val="009E5D9A"/>
    <w:rsid w:val="009E7DC6"/>
    <w:rsid w:val="009F0881"/>
    <w:rsid w:val="009F0EA5"/>
    <w:rsid w:val="00A03110"/>
    <w:rsid w:val="00A03485"/>
    <w:rsid w:val="00A12C47"/>
    <w:rsid w:val="00A15D8C"/>
    <w:rsid w:val="00A229A0"/>
    <w:rsid w:val="00A24CE2"/>
    <w:rsid w:val="00A27AD7"/>
    <w:rsid w:val="00A328EB"/>
    <w:rsid w:val="00A32FA5"/>
    <w:rsid w:val="00A35986"/>
    <w:rsid w:val="00A36D10"/>
    <w:rsid w:val="00A403B8"/>
    <w:rsid w:val="00A42961"/>
    <w:rsid w:val="00A47BDC"/>
    <w:rsid w:val="00A61A76"/>
    <w:rsid w:val="00A668ED"/>
    <w:rsid w:val="00A70210"/>
    <w:rsid w:val="00A74F0F"/>
    <w:rsid w:val="00A751A6"/>
    <w:rsid w:val="00A80E21"/>
    <w:rsid w:val="00A823BC"/>
    <w:rsid w:val="00A824BF"/>
    <w:rsid w:val="00A82A0E"/>
    <w:rsid w:val="00A837D9"/>
    <w:rsid w:val="00A87573"/>
    <w:rsid w:val="00A95CE3"/>
    <w:rsid w:val="00AA127A"/>
    <w:rsid w:val="00AA288C"/>
    <w:rsid w:val="00AA4185"/>
    <w:rsid w:val="00AA7351"/>
    <w:rsid w:val="00AB0559"/>
    <w:rsid w:val="00AC2CD5"/>
    <w:rsid w:val="00AC4785"/>
    <w:rsid w:val="00AC4BE9"/>
    <w:rsid w:val="00AC6478"/>
    <w:rsid w:val="00AD337C"/>
    <w:rsid w:val="00AE430D"/>
    <w:rsid w:val="00AE6D32"/>
    <w:rsid w:val="00AF134C"/>
    <w:rsid w:val="00AF1C2E"/>
    <w:rsid w:val="00AF6D9C"/>
    <w:rsid w:val="00AF743C"/>
    <w:rsid w:val="00B035ED"/>
    <w:rsid w:val="00B117F8"/>
    <w:rsid w:val="00B1524D"/>
    <w:rsid w:val="00B255E9"/>
    <w:rsid w:val="00B27EC8"/>
    <w:rsid w:val="00B302C9"/>
    <w:rsid w:val="00B30F3B"/>
    <w:rsid w:val="00B3157D"/>
    <w:rsid w:val="00B33190"/>
    <w:rsid w:val="00B33516"/>
    <w:rsid w:val="00B35695"/>
    <w:rsid w:val="00B478BA"/>
    <w:rsid w:val="00B50B53"/>
    <w:rsid w:val="00B5143F"/>
    <w:rsid w:val="00B52FA6"/>
    <w:rsid w:val="00B561CB"/>
    <w:rsid w:val="00B561FE"/>
    <w:rsid w:val="00B63BBC"/>
    <w:rsid w:val="00B70B3A"/>
    <w:rsid w:val="00B70BB0"/>
    <w:rsid w:val="00B713A2"/>
    <w:rsid w:val="00B725E9"/>
    <w:rsid w:val="00B7271D"/>
    <w:rsid w:val="00B73C89"/>
    <w:rsid w:val="00B73E41"/>
    <w:rsid w:val="00B76748"/>
    <w:rsid w:val="00B8179A"/>
    <w:rsid w:val="00B8195C"/>
    <w:rsid w:val="00B81D41"/>
    <w:rsid w:val="00B8300A"/>
    <w:rsid w:val="00B93F39"/>
    <w:rsid w:val="00B96617"/>
    <w:rsid w:val="00B96B10"/>
    <w:rsid w:val="00BA0599"/>
    <w:rsid w:val="00BA2940"/>
    <w:rsid w:val="00BA3BE7"/>
    <w:rsid w:val="00BA4B6D"/>
    <w:rsid w:val="00BA63C1"/>
    <w:rsid w:val="00BB47F8"/>
    <w:rsid w:val="00BB5403"/>
    <w:rsid w:val="00BC2484"/>
    <w:rsid w:val="00BC3799"/>
    <w:rsid w:val="00BE30C5"/>
    <w:rsid w:val="00BE42C1"/>
    <w:rsid w:val="00BE497B"/>
    <w:rsid w:val="00C04596"/>
    <w:rsid w:val="00C059BA"/>
    <w:rsid w:val="00C059EE"/>
    <w:rsid w:val="00C067B0"/>
    <w:rsid w:val="00C1795F"/>
    <w:rsid w:val="00C2321C"/>
    <w:rsid w:val="00C24553"/>
    <w:rsid w:val="00C25C15"/>
    <w:rsid w:val="00C26343"/>
    <w:rsid w:val="00C26D02"/>
    <w:rsid w:val="00C34475"/>
    <w:rsid w:val="00C34D05"/>
    <w:rsid w:val="00C364EF"/>
    <w:rsid w:val="00C36608"/>
    <w:rsid w:val="00C367D7"/>
    <w:rsid w:val="00C368FF"/>
    <w:rsid w:val="00C40EAD"/>
    <w:rsid w:val="00C41298"/>
    <w:rsid w:val="00C44E9B"/>
    <w:rsid w:val="00C47A8F"/>
    <w:rsid w:val="00C50993"/>
    <w:rsid w:val="00C51B0E"/>
    <w:rsid w:val="00C57613"/>
    <w:rsid w:val="00C60596"/>
    <w:rsid w:val="00C60F92"/>
    <w:rsid w:val="00C6118D"/>
    <w:rsid w:val="00C70011"/>
    <w:rsid w:val="00C707D5"/>
    <w:rsid w:val="00C71F88"/>
    <w:rsid w:val="00C75B24"/>
    <w:rsid w:val="00C75C76"/>
    <w:rsid w:val="00C765E4"/>
    <w:rsid w:val="00C8096F"/>
    <w:rsid w:val="00C81D49"/>
    <w:rsid w:val="00C82CCC"/>
    <w:rsid w:val="00C8465E"/>
    <w:rsid w:val="00C86168"/>
    <w:rsid w:val="00C86ECE"/>
    <w:rsid w:val="00CA062A"/>
    <w:rsid w:val="00CA3184"/>
    <w:rsid w:val="00CA40B8"/>
    <w:rsid w:val="00CA767E"/>
    <w:rsid w:val="00CB1F22"/>
    <w:rsid w:val="00CB3DD6"/>
    <w:rsid w:val="00CB5395"/>
    <w:rsid w:val="00CB5AA3"/>
    <w:rsid w:val="00CC7ACB"/>
    <w:rsid w:val="00CC7EAB"/>
    <w:rsid w:val="00CD1B84"/>
    <w:rsid w:val="00CD2E87"/>
    <w:rsid w:val="00CD5CF7"/>
    <w:rsid w:val="00CE35C4"/>
    <w:rsid w:val="00CE5A75"/>
    <w:rsid w:val="00CE6562"/>
    <w:rsid w:val="00CF0485"/>
    <w:rsid w:val="00CF7FEC"/>
    <w:rsid w:val="00D026D3"/>
    <w:rsid w:val="00D03CA6"/>
    <w:rsid w:val="00D05B35"/>
    <w:rsid w:val="00D205BE"/>
    <w:rsid w:val="00D33F6C"/>
    <w:rsid w:val="00D362E3"/>
    <w:rsid w:val="00D438D3"/>
    <w:rsid w:val="00D440C4"/>
    <w:rsid w:val="00D45D27"/>
    <w:rsid w:val="00D45F7D"/>
    <w:rsid w:val="00D4677C"/>
    <w:rsid w:val="00D46F14"/>
    <w:rsid w:val="00D555AD"/>
    <w:rsid w:val="00D56355"/>
    <w:rsid w:val="00D575E2"/>
    <w:rsid w:val="00D62144"/>
    <w:rsid w:val="00D730F9"/>
    <w:rsid w:val="00D74B4D"/>
    <w:rsid w:val="00D7550C"/>
    <w:rsid w:val="00D769D0"/>
    <w:rsid w:val="00D76CF3"/>
    <w:rsid w:val="00D81FCD"/>
    <w:rsid w:val="00D82117"/>
    <w:rsid w:val="00D844BD"/>
    <w:rsid w:val="00D971E1"/>
    <w:rsid w:val="00D97A40"/>
    <w:rsid w:val="00D97CA5"/>
    <w:rsid w:val="00DA0EDE"/>
    <w:rsid w:val="00DA24E3"/>
    <w:rsid w:val="00DA39EA"/>
    <w:rsid w:val="00DA4CF7"/>
    <w:rsid w:val="00DA5B8C"/>
    <w:rsid w:val="00DA70F0"/>
    <w:rsid w:val="00DB12AA"/>
    <w:rsid w:val="00DB5F82"/>
    <w:rsid w:val="00DC0A7E"/>
    <w:rsid w:val="00DC7B26"/>
    <w:rsid w:val="00DD1FDA"/>
    <w:rsid w:val="00DE25BF"/>
    <w:rsid w:val="00DE2A32"/>
    <w:rsid w:val="00DE5135"/>
    <w:rsid w:val="00DE68CD"/>
    <w:rsid w:val="00DF7231"/>
    <w:rsid w:val="00E01F7F"/>
    <w:rsid w:val="00E05499"/>
    <w:rsid w:val="00E05DE3"/>
    <w:rsid w:val="00E07005"/>
    <w:rsid w:val="00E1018D"/>
    <w:rsid w:val="00E13AC5"/>
    <w:rsid w:val="00E14442"/>
    <w:rsid w:val="00E211F2"/>
    <w:rsid w:val="00E22B5C"/>
    <w:rsid w:val="00E322C6"/>
    <w:rsid w:val="00E337C4"/>
    <w:rsid w:val="00E371F6"/>
    <w:rsid w:val="00E37642"/>
    <w:rsid w:val="00E403D0"/>
    <w:rsid w:val="00E62DAA"/>
    <w:rsid w:val="00E634BA"/>
    <w:rsid w:val="00E651DF"/>
    <w:rsid w:val="00E65C82"/>
    <w:rsid w:val="00E67270"/>
    <w:rsid w:val="00E67472"/>
    <w:rsid w:val="00E70760"/>
    <w:rsid w:val="00E74370"/>
    <w:rsid w:val="00E8192E"/>
    <w:rsid w:val="00E87B01"/>
    <w:rsid w:val="00E903B3"/>
    <w:rsid w:val="00E906F6"/>
    <w:rsid w:val="00E93726"/>
    <w:rsid w:val="00EA0611"/>
    <w:rsid w:val="00EA0742"/>
    <w:rsid w:val="00EA37FB"/>
    <w:rsid w:val="00EA4374"/>
    <w:rsid w:val="00EB0285"/>
    <w:rsid w:val="00EB1B19"/>
    <w:rsid w:val="00EB22BB"/>
    <w:rsid w:val="00EB236B"/>
    <w:rsid w:val="00EC23DC"/>
    <w:rsid w:val="00EC35C9"/>
    <w:rsid w:val="00ED1DFC"/>
    <w:rsid w:val="00ED248C"/>
    <w:rsid w:val="00EE41D0"/>
    <w:rsid w:val="00EF1941"/>
    <w:rsid w:val="00EF2DF3"/>
    <w:rsid w:val="00EF5DCF"/>
    <w:rsid w:val="00F01E24"/>
    <w:rsid w:val="00F02F92"/>
    <w:rsid w:val="00F0491A"/>
    <w:rsid w:val="00F0679B"/>
    <w:rsid w:val="00F11394"/>
    <w:rsid w:val="00F11665"/>
    <w:rsid w:val="00F24913"/>
    <w:rsid w:val="00F26D8B"/>
    <w:rsid w:val="00F30771"/>
    <w:rsid w:val="00F331EA"/>
    <w:rsid w:val="00F3505E"/>
    <w:rsid w:val="00F4333A"/>
    <w:rsid w:val="00F4467B"/>
    <w:rsid w:val="00F505D4"/>
    <w:rsid w:val="00F5378C"/>
    <w:rsid w:val="00F552BE"/>
    <w:rsid w:val="00F62C17"/>
    <w:rsid w:val="00F63EDA"/>
    <w:rsid w:val="00F64386"/>
    <w:rsid w:val="00F659F8"/>
    <w:rsid w:val="00F74E1E"/>
    <w:rsid w:val="00F7574E"/>
    <w:rsid w:val="00F7585C"/>
    <w:rsid w:val="00F831DA"/>
    <w:rsid w:val="00F85079"/>
    <w:rsid w:val="00F90886"/>
    <w:rsid w:val="00F91091"/>
    <w:rsid w:val="00F92386"/>
    <w:rsid w:val="00F92DCC"/>
    <w:rsid w:val="00F934D9"/>
    <w:rsid w:val="00F96B00"/>
    <w:rsid w:val="00F97DDE"/>
    <w:rsid w:val="00FA33EF"/>
    <w:rsid w:val="00FB115D"/>
    <w:rsid w:val="00FB14FA"/>
    <w:rsid w:val="00FB3A4E"/>
    <w:rsid w:val="00FC154B"/>
    <w:rsid w:val="00FC21C5"/>
    <w:rsid w:val="00FC539E"/>
    <w:rsid w:val="00FD2FB4"/>
    <w:rsid w:val="00FD31D8"/>
    <w:rsid w:val="00FD5310"/>
    <w:rsid w:val="00FE000B"/>
    <w:rsid w:val="00FE4E40"/>
    <w:rsid w:val="00FE513F"/>
    <w:rsid w:val="00FE6012"/>
    <w:rsid w:val="00FE756A"/>
    <w:rsid w:val="00FE7EE9"/>
    <w:rsid w:val="00FF1A3A"/>
    <w:rsid w:val="00FF7ABA"/>
    <w:rsid w:val="053C929B"/>
    <w:rsid w:val="093BBA4F"/>
    <w:rsid w:val="09ADAEF0"/>
    <w:rsid w:val="0AB1F389"/>
    <w:rsid w:val="1160F989"/>
    <w:rsid w:val="176E4484"/>
    <w:rsid w:val="232265BD"/>
    <w:rsid w:val="2611AA49"/>
    <w:rsid w:val="26AED5D4"/>
    <w:rsid w:val="2D005C6F"/>
    <w:rsid w:val="2E9C2CD0"/>
    <w:rsid w:val="2FA2598A"/>
    <w:rsid w:val="34C5B5B4"/>
    <w:rsid w:val="350B6E54"/>
    <w:rsid w:val="3AE4A78A"/>
    <w:rsid w:val="4128BB91"/>
    <w:rsid w:val="41D5295E"/>
    <w:rsid w:val="44CFF28D"/>
    <w:rsid w:val="4ACF9DD7"/>
    <w:rsid w:val="4D1F552A"/>
    <w:rsid w:val="4E27E9A2"/>
    <w:rsid w:val="50866B41"/>
    <w:rsid w:val="54DBEEE0"/>
    <w:rsid w:val="5951DEC6"/>
    <w:rsid w:val="5A3DB433"/>
    <w:rsid w:val="5BC5729A"/>
    <w:rsid w:val="5BD2EFBB"/>
    <w:rsid w:val="5CD2ABF9"/>
    <w:rsid w:val="5E254FE9"/>
    <w:rsid w:val="605465BA"/>
    <w:rsid w:val="62480CE7"/>
    <w:rsid w:val="64AE5A88"/>
    <w:rsid w:val="66D07DFE"/>
    <w:rsid w:val="6AD0EA68"/>
    <w:rsid w:val="6B5C6E38"/>
    <w:rsid w:val="6D8D28FC"/>
    <w:rsid w:val="7158B67D"/>
    <w:rsid w:val="75B8DABF"/>
    <w:rsid w:val="7C4AA199"/>
    <w:rsid w:val="7D158B7F"/>
    <w:rsid w:val="7D808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1242507"/>
  <w15:chartTrackingRefBased/>
  <w15:docId w15:val="{B3CF0F20-F943-47FD-8947-63135BBD6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9"/>
    <w:qFormat/>
    <w:rsid w:val="00E8192E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A2A0F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C545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C545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C545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23CB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23CB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23CB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23CB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23CB8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B817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semiHidden/>
    <w:unhideWhenUsed/>
    <w:rsid w:val="005421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54217F"/>
  </w:style>
  <w:style w:type="paragraph" w:styleId="Stopka">
    <w:name w:val="footer"/>
    <w:basedOn w:val="Normalny"/>
    <w:link w:val="StopkaZnak"/>
    <w:uiPriority w:val="99"/>
    <w:semiHidden/>
    <w:unhideWhenUsed/>
    <w:rsid w:val="005421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54217F"/>
  </w:style>
  <w:style w:type="paragraph" w:customStyle="1" w:styleId="Default">
    <w:name w:val="Default"/>
    <w:qFormat/>
    <w:rsid w:val="005D44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D03CA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03CA6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E1C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E1CF6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ED248C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agwek1Znak">
    <w:name w:val="Nagłówek 1 Znak"/>
    <w:basedOn w:val="Domylnaczcionkaakapitu"/>
    <w:link w:val="Nagwek1"/>
    <w:uiPriority w:val="99"/>
    <w:rsid w:val="00E8192E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rsid w:val="00E8192E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E8192E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styleId="HTML-cytat">
    <w:name w:val="HTML Cite"/>
    <w:basedOn w:val="Domylnaczcionkaakapitu"/>
    <w:uiPriority w:val="99"/>
    <w:unhideWhenUsed/>
    <w:rsid w:val="00E8192E"/>
    <w:rPr>
      <w:rFonts w:cs="Times New Roman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d.uj.edu.pl/pob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BD817FFFB170D41A2DE000CAC96E669" ma:contentTypeVersion="17" ma:contentTypeDescription="Utwórz nowy dokument." ma:contentTypeScope="" ma:versionID="b487787ec6d0034ada403c3d3f7520d4">
  <xsd:schema xmlns:xsd="http://www.w3.org/2001/XMLSchema" xmlns:xs="http://www.w3.org/2001/XMLSchema" xmlns:p="http://schemas.microsoft.com/office/2006/metadata/properties" xmlns:ns2="cdbf2225-edb4-417e-8aab-e515d68531c6" xmlns:ns3="388d1635-32b9-44f8-8f89-c63b5c9f8ebc" targetNamespace="http://schemas.microsoft.com/office/2006/metadata/properties" ma:root="true" ma:fieldsID="0c4edfffc53323c3054781b01d4ee673" ns2:_="" ns3:_="">
    <xsd:import namespace="cdbf2225-edb4-417e-8aab-e515d68531c6"/>
    <xsd:import namespace="388d1635-32b9-44f8-8f89-c63b5c9f8e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225-edb4-417e-8aab-e515d6853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1635-32b9-44f8-8f89-c63b5c9f8eb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ba7174b-2aea-42b4-84fd-e1959cd5bd5a}" ma:internalName="TaxCatchAll" ma:showField="CatchAllData" ma:web="388d1635-32b9-44f8-8f89-c63b5c9f8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bf2225-edb4-417e-8aab-e515d68531c6">
      <Terms xmlns="http://schemas.microsoft.com/office/infopath/2007/PartnerControls"/>
    </lcf76f155ced4ddcb4097134ff3c332f>
    <TaxCatchAll xmlns="388d1635-32b9-44f8-8f89-c63b5c9f8ebc" xsi:nil="true"/>
  </documentManagement>
</p:properties>
</file>

<file path=customXml/itemProps1.xml><?xml version="1.0" encoding="utf-8"?>
<ds:datastoreItem xmlns:ds="http://schemas.openxmlformats.org/officeDocument/2006/customXml" ds:itemID="{F543AC46-C8E3-470D-98BE-C3AC30C742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F8570D-4316-4F7C-9ABE-3532D3FD1645}"/>
</file>

<file path=customXml/itemProps3.xml><?xml version="1.0" encoding="utf-8"?>
<ds:datastoreItem xmlns:ds="http://schemas.openxmlformats.org/officeDocument/2006/customXml" ds:itemID="{F016F057-EC35-4481-BDA2-B786D5B2B15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12A4D13-3A24-4C69-9BD9-4612DDEF7534}">
  <ds:schemaRefs>
    <ds:schemaRef ds:uri="http://schemas.microsoft.com/office/2006/metadata/properties"/>
    <ds:schemaRef ds:uri="http://schemas.microsoft.com/office/infopath/2007/PartnerControls"/>
    <ds:schemaRef ds:uri="cdbf2225-edb4-417e-8aab-e515d68531c6"/>
    <ds:schemaRef ds:uri="388d1635-32b9-44f8-8f89-c63b5c9f8e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518</Words>
  <Characters>3112</Characters>
  <Application>Microsoft Office Word</Application>
  <DocSecurity>0</DocSecurity>
  <Lines>25</Lines>
  <Paragraphs>7</Paragraphs>
  <ScaleCrop>false</ScaleCrop>
  <Company/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Zakrzewska</dc:creator>
  <cp:keywords/>
  <dc:description/>
  <cp:lastModifiedBy>Katarzyna Kurpiewska</cp:lastModifiedBy>
  <cp:revision>71</cp:revision>
  <dcterms:created xsi:type="dcterms:W3CDTF">2022-04-10T08:10:00Z</dcterms:created>
  <dcterms:modified xsi:type="dcterms:W3CDTF">2022-10-23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D817FFFB170D41A2DE000CAC96E669</vt:lpwstr>
  </property>
  <property fmtid="{D5CDD505-2E9C-101B-9397-08002B2CF9AE}" pid="3" name="MediaServiceImageTags">
    <vt:lpwstr/>
  </property>
</Properties>
</file>